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7B03727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AC72D7">
            <w:t>Confirmed</w:t>
          </w:r>
        </w:sdtContent>
      </w:sdt>
    </w:p>
    <w:p w14:paraId="28A3F06E" w14:textId="757F284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93462F" w:rsidRPr="0093462F">
            <w:t>Tuesday 10th September</w:t>
          </w:r>
        </w:sdtContent>
      </w:sdt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0C728807" w14:textId="7D3B6E27" w:rsidR="00D52BC6" w:rsidRPr="0083472B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09970128" w14:textId="77777777" w:rsidR="0093462F" w:rsidRPr="0083472B" w:rsidRDefault="0093462F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11416CE" w14:textId="77777777" w:rsidR="0093462F" w:rsidRDefault="0093462F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ABB83F2" w14:textId="77777777" w:rsidR="0093462F" w:rsidRPr="0083472B" w:rsidRDefault="0093462F" w:rsidP="000D5F50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4F1B757" w14:textId="77777777" w:rsidR="0093462F" w:rsidRPr="0083472B" w:rsidRDefault="0093462F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81367A9" w14:textId="77777777" w:rsidR="0093462F" w:rsidRPr="0083472B" w:rsidRDefault="0093462F" w:rsidP="000D5F50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B7C9D2D" w14:textId="77777777" w:rsidR="0093462F" w:rsidRPr="0083472B" w:rsidRDefault="0093462F" w:rsidP="000D5F50">
      <w:pPr>
        <w:pStyle w:val="Paragraph"/>
      </w:pPr>
      <w:r w:rsidRPr="0083472B">
        <w:t>Dr Mohit Sharm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5F7ACC4" w14:textId="30DE3F13" w:rsidR="0093462F" w:rsidRPr="0083472B" w:rsidRDefault="0093462F" w:rsidP="000D5F50">
      <w:pPr>
        <w:pStyle w:val="Paragraph"/>
      </w:pPr>
      <w:r w:rsidRPr="0083472B">
        <w:t>Dr Peter Baker-Gulliv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243EE4">
        <w:t xml:space="preserve">Items </w:t>
      </w:r>
      <w:r w:rsidR="69B9B257">
        <w:t>1</w:t>
      </w:r>
      <w:r w:rsidR="00243EE4">
        <w:t xml:space="preserve">.1 to </w:t>
      </w:r>
      <w:r w:rsidR="3294ED47">
        <w:t>4</w:t>
      </w:r>
      <w:r w:rsidR="00243EE4">
        <w:t>.</w:t>
      </w:r>
      <w:r w:rsidR="00603E1D">
        <w:t>2</w:t>
      </w:r>
      <w:r w:rsidR="00243EE4">
        <w:t>.2</w:t>
      </w:r>
    </w:p>
    <w:p w14:paraId="0D4721FC" w14:textId="77777777" w:rsidR="0093462F" w:rsidRPr="0083472B" w:rsidRDefault="0093462F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7CEF7E22" w14:textId="77777777" w:rsidR="0093462F" w:rsidRPr="0083472B" w:rsidRDefault="0093462F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AC6EA65" w14:textId="386E0A72" w:rsidR="0093462F" w:rsidRPr="0083472B" w:rsidRDefault="0093462F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DC350B">
        <w:t>Items 1.1 to 6.2.2</w:t>
      </w:r>
    </w:p>
    <w:p w14:paraId="0C1AEAE7" w14:textId="77777777" w:rsidR="0093462F" w:rsidRPr="0083472B" w:rsidRDefault="0093462F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FB25AF5" w14:textId="59D9467F" w:rsidR="0093462F" w:rsidRPr="0083472B" w:rsidRDefault="0093462F" w:rsidP="000D5F50">
      <w:pPr>
        <w:pStyle w:val="Paragraph"/>
      </w:pPr>
      <w:r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7515E2">
        <w:t>Items 1.1 to 6.1.3</w:t>
      </w:r>
    </w:p>
    <w:p w14:paraId="78586E4C" w14:textId="243B5E54" w:rsidR="0093462F" w:rsidRPr="0083472B" w:rsidRDefault="0093462F" w:rsidP="000D5F50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>
        <w:t>Items 1.1 to 5.</w:t>
      </w:r>
      <w:r w:rsidR="20850C91">
        <w:t>2</w:t>
      </w:r>
      <w:r>
        <w:t>.2</w:t>
      </w:r>
    </w:p>
    <w:p w14:paraId="738C5F34" w14:textId="6A7DF9D8" w:rsidR="0093462F" w:rsidRPr="0083472B" w:rsidRDefault="0093462F" w:rsidP="000D5F50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DA1A69">
        <w:t>Items 1.1 to 5.</w:t>
      </w:r>
      <w:r w:rsidR="008672B6">
        <w:t>2</w:t>
      </w:r>
      <w:r w:rsidR="00DA1A69">
        <w:t>.2</w:t>
      </w:r>
    </w:p>
    <w:p w14:paraId="6B2D48FF" w14:textId="3F01245D" w:rsidR="0093462F" w:rsidRDefault="0093462F" w:rsidP="000D5F50">
      <w:pPr>
        <w:pStyle w:val="Paragraph"/>
      </w:pPr>
      <w:r w:rsidRPr="0083472B">
        <w:t>Professor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78D574F" w14:textId="37D24227" w:rsidR="00181DBC" w:rsidRDefault="00181DBC" w:rsidP="00181DBC">
      <w:pPr>
        <w:pStyle w:val="Paragraph"/>
      </w:pPr>
      <w:r>
        <w:t>Youssof Oskrochi</w:t>
      </w:r>
      <w:r w:rsidR="00913115">
        <w:tab/>
      </w:r>
      <w:r w:rsidR="00913115">
        <w:tab/>
      </w:r>
      <w:r w:rsidR="00913115">
        <w:tab/>
      </w:r>
      <w:r w:rsidR="00913115">
        <w:tab/>
      </w:r>
      <w:r w:rsidR="00913115">
        <w:tab/>
      </w:r>
      <w:r w:rsidR="00913115" w:rsidRPr="0083472B">
        <w:t>Present for all items</w:t>
      </w:r>
    </w:p>
    <w:p w14:paraId="345B66F7" w14:textId="592688C7" w:rsidR="00181DBC" w:rsidRDefault="00181DBC" w:rsidP="00181DBC">
      <w:pPr>
        <w:pStyle w:val="Paragraph"/>
      </w:pPr>
      <w:r>
        <w:t>Carole Pitkeathley</w:t>
      </w:r>
      <w:r w:rsidR="00913115">
        <w:tab/>
      </w:r>
      <w:r w:rsidR="00913115">
        <w:tab/>
      </w:r>
      <w:r w:rsidR="00913115">
        <w:tab/>
      </w:r>
      <w:r w:rsidR="00913115">
        <w:tab/>
      </w:r>
      <w:r w:rsidR="00913115">
        <w:tab/>
      </w:r>
      <w:r w:rsidR="00693C7B">
        <w:t xml:space="preserve">Items </w:t>
      </w:r>
      <w:r w:rsidR="00C41D73">
        <w:t>1</w:t>
      </w:r>
      <w:r w:rsidR="00693C7B">
        <w:t>.1 to 6.1.3</w:t>
      </w:r>
    </w:p>
    <w:p w14:paraId="3189CF79" w14:textId="14736D48" w:rsidR="00181DBC" w:rsidRDefault="00181DBC" w:rsidP="00181DBC">
      <w:pPr>
        <w:pStyle w:val="Paragraph"/>
      </w:pPr>
      <w:r>
        <w:t>Stella O’Brien</w:t>
      </w:r>
      <w:r w:rsidR="00913115">
        <w:tab/>
      </w:r>
      <w:r w:rsidR="00913115">
        <w:tab/>
      </w:r>
      <w:r w:rsidR="00913115">
        <w:tab/>
      </w:r>
      <w:r w:rsidR="00913115">
        <w:tab/>
      </w:r>
      <w:r w:rsidR="00913115">
        <w:tab/>
      </w:r>
      <w:r w:rsidR="00913115" w:rsidRPr="0083472B">
        <w:t>Present for all items</w:t>
      </w:r>
    </w:p>
    <w:p w14:paraId="7E6C23D5" w14:textId="117E61CC" w:rsidR="00181DBC" w:rsidRDefault="00181DBC" w:rsidP="00181DBC">
      <w:pPr>
        <w:pStyle w:val="Paragraph"/>
      </w:pPr>
      <w:r>
        <w:t>Paul Caulfield</w:t>
      </w:r>
      <w:r w:rsidR="00913115">
        <w:tab/>
      </w:r>
      <w:r w:rsidR="00913115">
        <w:tab/>
      </w:r>
      <w:r w:rsidR="00913115">
        <w:tab/>
      </w:r>
      <w:r w:rsidR="00913115">
        <w:tab/>
      </w:r>
      <w:r w:rsidR="00913115">
        <w:tab/>
      </w:r>
      <w:r w:rsidR="006E35DF">
        <w:t xml:space="preserve">Items 5.1 to </w:t>
      </w:r>
      <w:r w:rsidR="007515E2">
        <w:t>6.1.3</w:t>
      </w:r>
    </w:p>
    <w:p w14:paraId="7DF2509B" w14:textId="1F33D3B2" w:rsidR="00181DBC" w:rsidRPr="0083472B" w:rsidRDefault="00181DBC" w:rsidP="00181DBC">
      <w:pPr>
        <w:pStyle w:val="Paragraph"/>
      </w:pPr>
      <w:r>
        <w:t>Michael Chambers</w:t>
      </w:r>
      <w:r w:rsidR="00913115">
        <w:tab/>
      </w:r>
      <w:r w:rsidR="00913115">
        <w:tab/>
      </w:r>
      <w:r w:rsidR="00913115">
        <w:tab/>
      </w:r>
      <w:r w:rsidR="00913115">
        <w:tab/>
      </w:r>
      <w:r w:rsidR="00913115">
        <w:tab/>
      </w:r>
      <w:r w:rsidR="00913115" w:rsidRPr="0083472B">
        <w:t>Present for all items</w:t>
      </w:r>
      <w:r w:rsidR="00913115">
        <w:tab/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lastRenderedPageBreak/>
        <w:t>NICE staff (key players) present</w:t>
      </w:r>
    </w:p>
    <w:p w14:paraId="716B6298" w14:textId="5A614BD9" w:rsidR="00FE6145" w:rsidRDefault="00FE6145" w:rsidP="00FE6145">
      <w:pPr>
        <w:pStyle w:val="Paragraphnonumbers"/>
      </w:pPr>
      <w:r>
        <w:t>Emily Crowe</w:t>
      </w:r>
      <w:r w:rsidR="007349B1">
        <w:t xml:space="preserve">, </w:t>
      </w:r>
      <w:r w:rsidR="007349B1" w:rsidRPr="001501C0">
        <w:t>Associate Director</w:t>
      </w:r>
      <w:r w:rsidR="00246D79">
        <w:tab/>
      </w:r>
      <w:r w:rsidR="00246D79">
        <w:tab/>
      </w:r>
      <w:r w:rsidR="00246D79">
        <w:tab/>
      </w:r>
      <w:r w:rsidR="00246D79">
        <w:tab/>
      </w:r>
      <w:r w:rsidR="00246D79">
        <w:tab/>
      </w:r>
      <w:r w:rsidR="00246D79" w:rsidRPr="00D52BC6">
        <w:t xml:space="preserve">Items </w:t>
      </w:r>
      <w:r w:rsidR="00EF632F">
        <w:t>1.1</w:t>
      </w:r>
      <w:r w:rsidR="00246D79" w:rsidRPr="00D52BC6">
        <w:t xml:space="preserve"> to </w:t>
      </w:r>
      <w:r w:rsidR="002F0F47">
        <w:t>4.2.2</w:t>
      </w:r>
    </w:p>
    <w:p w14:paraId="3FB248D8" w14:textId="540B1A1D" w:rsidR="00FE6145" w:rsidRDefault="00FE6145" w:rsidP="00FE6145">
      <w:pPr>
        <w:pStyle w:val="Paragraphnonumbers"/>
      </w:pPr>
      <w:r>
        <w:t>Jeremy Powell</w:t>
      </w:r>
      <w:r w:rsidR="0052074F">
        <w:t>, Project Manager</w:t>
      </w:r>
      <w:r w:rsidR="00246D79">
        <w:tab/>
      </w:r>
      <w:r w:rsidR="00246D79">
        <w:tab/>
      </w:r>
      <w:r w:rsidR="00246D79">
        <w:tab/>
      </w:r>
      <w:r w:rsidR="00246D79">
        <w:tab/>
      </w:r>
      <w:r w:rsidR="00246D79">
        <w:tab/>
      </w:r>
      <w:r w:rsidR="00246D79" w:rsidRPr="00D52BC6">
        <w:t xml:space="preserve">Items </w:t>
      </w:r>
      <w:r w:rsidR="00EF632F">
        <w:t>1.1</w:t>
      </w:r>
      <w:r w:rsidR="00246D79" w:rsidRPr="00D52BC6">
        <w:t xml:space="preserve"> to </w:t>
      </w:r>
      <w:r w:rsidR="002F0F47">
        <w:t>4.2.2</w:t>
      </w:r>
    </w:p>
    <w:p w14:paraId="35A16867" w14:textId="2042C15A" w:rsidR="00FE6145" w:rsidRDefault="00FE6145" w:rsidP="00FE6145">
      <w:pPr>
        <w:pStyle w:val="Paragraphnonumbers"/>
      </w:pPr>
      <w:r>
        <w:t>Sharlene Ting</w:t>
      </w:r>
      <w:r w:rsidR="0052074F">
        <w:t xml:space="preserve">, </w:t>
      </w:r>
      <w:r w:rsidR="0052074F" w:rsidRPr="00CD1377">
        <w:t>Heath Technology Assessment Adviser</w:t>
      </w:r>
      <w:r w:rsidR="00246D79">
        <w:tab/>
      </w:r>
      <w:r w:rsidR="00246D79" w:rsidRPr="00D52BC6">
        <w:t xml:space="preserve">Items </w:t>
      </w:r>
      <w:r w:rsidR="00EF632F">
        <w:t>1.1</w:t>
      </w:r>
      <w:r w:rsidR="00246D79" w:rsidRPr="00D52BC6">
        <w:t xml:space="preserve"> to </w:t>
      </w:r>
      <w:r w:rsidR="002F0F47">
        <w:t>4.2.2</w:t>
      </w:r>
    </w:p>
    <w:p w14:paraId="0C2EFA68" w14:textId="6353BEE5" w:rsidR="00FE6145" w:rsidRDefault="00FE6145" w:rsidP="00FE6145">
      <w:pPr>
        <w:pStyle w:val="Paragraphnonumbers"/>
      </w:pPr>
      <w:r>
        <w:t>Nigel Gumbleton</w:t>
      </w:r>
      <w:r w:rsidR="0052074F">
        <w:t xml:space="preserve">, </w:t>
      </w:r>
      <w:r w:rsidR="0052074F" w:rsidRPr="00CD1377">
        <w:t>Heath Technology Assessment A</w:t>
      </w:r>
      <w:r w:rsidR="0052074F">
        <w:t>nalyst</w:t>
      </w:r>
      <w:r w:rsidR="00246D79">
        <w:tab/>
      </w:r>
      <w:r w:rsidR="00246D79" w:rsidRPr="00D52BC6">
        <w:t xml:space="preserve">Items </w:t>
      </w:r>
      <w:r w:rsidR="00EF632F">
        <w:t>1.1</w:t>
      </w:r>
      <w:r w:rsidR="00246D79" w:rsidRPr="00D52BC6">
        <w:t xml:space="preserve"> to </w:t>
      </w:r>
      <w:r w:rsidR="002F0F47">
        <w:t>4.2.2</w:t>
      </w:r>
    </w:p>
    <w:p w14:paraId="01492A19" w14:textId="41DC5F00" w:rsidR="00FE6145" w:rsidRDefault="00FE6145" w:rsidP="00FE6145">
      <w:pPr>
        <w:pStyle w:val="Paragraphnonumbers"/>
      </w:pPr>
      <w:r>
        <w:t>Louise Jones</w:t>
      </w:r>
      <w:r w:rsidR="0052074F">
        <w:t>, Administrator</w:t>
      </w:r>
      <w:r w:rsidR="00246D79">
        <w:tab/>
      </w:r>
      <w:r w:rsidR="00246D79">
        <w:tab/>
      </w:r>
      <w:r w:rsidR="00246D79">
        <w:tab/>
      </w:r>
      <w:r w:rsidR="00246D79">
        <w:tab/>
      </w:r>
      <w:r w:rsidR="00246D79">
        <w:tab/>
      </w:r>
      <w:r w:rsidR="00246D79" w:rsidRPr="00D52BC6">
        <w:t xml:space="preserve">Items </w:t>
      </w:r>
      <w:r w:rsidR="00EF632F">
        <w:t>1.1</w:t>
      </w:r>
      <w:r w:rsidR="00246D79" w:rsidRPr="00D52BC6">
        <w:t xml:space="preserve"> to </w:t>
      </w:r>
      <w:r w:rsidR="002F0F47">
        <w:t>4.2.2</w:t>
      </w:r>
    </w:p>
    <w:p w14:paraId="6EE0AB0A" w14:textId="308C5B1B" w:rsidR="00FE6145" w:rsidRDefault="00FE6145" w:rsidP="00FE6145">
      <w:pPr>
        <w:pStyle w:val="Paragraphnonumbers"/>
      </w:pPr>
      <w:r>
        <w:t>Ian Watson</w:t>
      </w:r>
      <w:r w:rsidR="0052074F">
        <w:t xml:space="preserve">, </w:t>
      </w:r>
      <w:r w:rsidR="0052074F" w:rsidRPr="001501C0">
        <w:t>Associate Director</w:t>
      </w:r>
      <w:r w:rsidR="00246D79">
        <w:tab/>
      </w:r>
      <w:r w:rsidR="00246D79">
        <w:tab/>
      </w:r>
      <w:r w:rsidR="00246D79">
        <w:tab/>
      </w:r>
      <w:r w:rsidR="00246D79">
        <w:tab/>
      </w:r>
      <w:r w:rsidR="00246D79">
        <w:tab/>
      </w:r>
      <w:r w:rsidR="00246D79" w:rsidRPr="00D52BC6">
        <w:t xml:space="preserve">Items </w:t>
      </w:r>
      <w:r w:rsidR="0007784F">
        <w:t>5</w:t>
      </w:r>
      <w:r w:rsidR="007515E2">
        <w:t>.</w:t>
      </w:r>
      <w:r w:rsidR="0007784F">
        <w:t>1</w:t>
      </w:r>
      <w:r w:rsidR="00246D79" w:rsidRPr="00D52BC6">
        <w:t xml:space="preserve"> to </w:t>
      </w:r>
      <w:r w:rsidR="002B0956">
        <w:t>5.2.2</w:t>
      </w:r>
    </w:p>
    <w:p w14:paraId="3C0E940C" w14:textId="0193CBD8" w:rsidR="00FE6145" w:rsidRDefault="00FE6145" w:rsidP="00FE6145">
      <w:pPr>
        <w:pStyle w:val="Paragraphnonumbers"/>
      </w:pPr>
      <w:r>
        <w:t>Leena Issa</w:t>
      </w:r>
      <w:r w:rsidR="0052074F">
        <w:t>, Project Manager</w:t>
      </w:r>
      <w:r w:rsidR="00246D79">
        <w:tab/>
      </w:r>
      <w:r w:rsidR="00246D79">
        <w:tab/>
      </w:r>
      <w:r w:rsidR="00246D79">
        <w:tab/>
      </w:r>
      <w:r w:rsidR="00246D79">
        <w:tab/>
      </w:r>
      <w:r w:rsidR="00246D79">
        <w:tab/>
      </w:r>
      <w:r w:rsidR="00246D79" w:rsidRPr="00D52BC6">
        <w:t xml:space="preserve">Items </w:t>
      </w:r>
      <w:r w:rsidR="0007784F">
        <w:t>5.1</w:t>
      </w:r>
      <w:r w:rsidR="00246D79" w:rsidRPr="00D52BC6">
        <w:t xml:space="preserve"> to </w:t>
      </w:r>
      <w:r w:rsidR="002B0956">
        <w:t>5.2.2</w:t>
      </w:r>
    </w:p>
    <w:p w14:paraId="165267A7" w14:textId="0D35139E" w:rsidR="00FE6145" w:rsidRDefault="00FE6145" w:rsidP="00FE6145">
      <w:pPr>
        <w:pStyle w:val="Paragraphnonumbers"/>
      </w:pPr>
      <w:r>
        <w:t>Christian Griffiths</w:t>
      </w:r>
      <w:r w:rsidR="0052074F">
        <w:t xml:space="preserve">, </w:t>
      </w:r>
      <w:r w:rsidR="0052074F" w:rsidRPr="00CD1377">
        <w:t>Heath Technology Assessment Adviser</w:t>
      </w:r>
      <w:r w:rsidR="00246D79">
        <w:tab/>
      </w:r>
      <w:r w:rsidR="00246D79" w:rsidRPr="00D52BC6">
        <w:t xml:space="preserve">Items </w:t>
      </w:r>
      <w:r w:rsidR="0007784F">
        <w:t>5.1</w:t>
      </w:r>
      <w:r w:rsidR="00246D79" w:rsidRPr="00D52BC6">
        <w:t xml:space="preserve"> to </w:t>
      </w:r>
      <w:r w:rsidR="002B0956">
        <w:t>5.2.2</w:t>
      </w:r>
    </w:p>
    <w:p w14:paraId="725F3C98" w14:textId="45601338" w:rsidR="00FE6145" w:rsidRDefault="00FE6145" w:rsidP="00FE6145">
      <w:pPr>
        <w:pStyle w:val="Paragraphnonumbers"/>
      </w:pPr>
      <w:r>
        <w:t>Samuel Slayen</w:t>
      </w:r>
      <w:r w:rsidR="00D15E89">
        <w:t>,</w:t>
      </w:r>
      <w:r w:rsidR="0070077D">
        <w:t xml:space="preserve"> </w:t>
      </w:r>
      <w:r w:rsidR="0070077D" w:rsidRPr="00CD1377">
        <w:t>Heath Technology Assessment A</w:t>
      </w:r>
      <w:r w:rsidR="0070077D">
        <w:t>nalyst</w:t>
      </w:r>
      <w:r w:rsidR="00246D79">
        <w:tab/>
      </w:r>
      <w:r w:rsidR="00246D79" w:rsidRPr="00D52BC6">
        <w:t xml:space="preserve">Items </w:t>
      </w:r>
      <w:r w:rsidR="0007784F">
        <w:t>5.1</w:t>
      </w:r>
      <w:r w:rsidR="00246D79" w:rsidRPr="00D52BC6">
        <w:t xml:space="preserve"> to </w:t>
      </w:r>
      <w:r w:rsidR="00773A3B">
        <w:t>5.2.2</w:t>
      </w:r>
    </w:p>
    <w:p w14:paraId="4AA485A2" w14:textId="08223259" w:rsidR="00FE6145" w:rsidRDefault="00FE6145" w:rsidP="00FE6145">
      <w:pPr>
        <w:pStyle w:val="Paragraphnonumbers"/>
      </w:pPr>
      <w:r>
        <w:t>Rachel Williams</w:t>
      </w:r>
      <w:r w:rsidR="0070077D">
        <w:t xml:space="preserve">, </w:t>
      </w:r>
      <w:r w:rsidR="0070077D" w:rsidRPr="00CD1377">
        <w:t>Heath Technology Assessment A</w:t>
      </w:r>
      <w:r w:rsidR="0070077D">
        <w:t>nalyst</w:t>
      </w:r>
      <w:r w:rsidR="00246D79">
        <w:tab/>
      </w:r>
      <w:r w:rsidR="00246D79" w:rsidRPr="00D52BC6">
        <w:t xml:space="preserve">Items </w:t>
      </w:r>
      <w:r w:rsidR="0007784F">
        <w:t>5.1</w:t>
      </w:r>
      <w:r w:rsidR="00246D79" w:rsidRPr="00D52BC6">
        <w:t xml:space="preserve"> to</w:t>
      </w:r>
      <w:r w:rsidR="00773A3B">
        <w:t xml:space="preserve"> 5.2.2</w:t>
      </w:r>
    </w:p>
    <w:p w14:paraId="24A77FC7" w14:textId="5C508793" w:rsidR="00FE6145" w:rsidRDefault="00FE6145" w:rsidP="00FE6145">
      <w:pPr>
        <w:pStyle w:val="Paragraphnonumbers"/>
      </w:pPr>
      <w:r>
        <w:t>Ishbel McCallum</w:t>
      </w:r>
      <w:r w:rsidR="0070077D">
        <w:t>, Administrator</w:t>
      </w:r>
      <w:r w:rsidR="000A62FA">
        <w:tab/>
      </w:r>
      <w:r w:rsidR="000A62FA">
        <w:tab/>
      </w:r>
      <w:r w:rsidR="000A62FA">
        <w:tab/>
      </w:r>
      <w:r w:rsidR="000A62FA">
        <w:tab/>
      </w:r>
      <w:r w:rsidR="000A62FA">
        <w:tab/>
      </w:r>
      <w:r w:rsidR="000A62FA" w:rsidRPr="00D52BC6">
        <w:t xml:space="preserve">Items </w:t>
      </w:r>
      <w:r w:rsidR="0007784F">
        <w:t>5.1</w:t>
      </w:r>
      <w:r w:rsidR="000A62FA" w:rsidRPr="00D52BC6">
        <w:t xml:space="preserve"> to </w:t>
      </w:r>
      <w:r w:rsidR="00773A3B">
        <w:t>5.2.2</w:t>
      </w:r>
    </w:p>
    <w:p w14:paraId="48DDCCA9" w14:textId="182738F8" w:rsidR="00FE6145" w:rsidRDefault="00FE6145" w:rsidP="00FE6145">
      <w:pPr>
        <w:pStyle w:val="Paragraphnonumbers"/>
      </w:pPr>
      <w:r>
        <w:t>Janet Robertson</w:t>
      </w:r>
      <w:r w:rsidR="0070077D">
        <w:t>, Associate Director</w:t>
      </w:r>
      <w:r w:rsidR="00E75786">
        <w:tab/>
      </w:r>
      <w:r w:rsidR="00E75786">
        <w:tab/>
      </w:r>
      <w:r w:rsidR="00E75786">
        <w:tab/>
      </w:r>
      <w:r w:rsidR="00E75786">
        <w:tab/>
      </w:r>
      <w:r w:rsidR="00E75786">
        <w:tab/>
      </w:r>
      <w:r w:rsidR="00E75786" w:rsidRPr="00D52BC6">
        <w:t xml:space="preserve">Items </w:t>
      </w:r>
      <w:r w:rsidR="00C15DC5">
        <w:t>6.1</w:t>
      </w:r>
      <w:r w:rsidR="00E75786" w:rsidRPr="00D52BC6">
        <w:t xml:space="preserve"> to </w:t>
      </w:r>
      <w:r w:rsidR="00C95A8A">
        <w:t>6.2.2</w:t>
      </w:r>
    </w:p>
    <w:p w14:paraId="0001414C" w14:textId="2EFCB6A3" w:rsidR="00FE6145" w:rsidRDefault="00FE6145" w:rsidP="00FE6145">
      <w:pPr>
        <w:pStyle w:val="Paragraphnonumbers"/>
      </w:pPr>
      <w:r>
        <w:t>Jeniffer Upton</w:t>
      </w:r>
      <w:r w:rsidR="0070077D">
        <w:t>, Project Manager</w:t>
      </w:r>
      <w:r w:rsidR="00E75786">
        <w:tab/>
      </w:r>
      <w:r w:rsidR="00E75786">
        <w:tab/>
      </w:r>
      <w:r w:rsidR="00E75786">
        <w:tab/>
      </w:r>
      <w:r w:rsidR="00E75786">
        <w:tab/>
      </w:r>
      <w:r w:rsidR="00E75786">
        <w:tab/>
      </w:r>
      <w:r w:rsidR="00E75786" w:rsidRPr="00D52BC6">
        <w:t xml:space="preserve">Items </w:t>
      </w:r>
      <w:r w:rsidR="00C15DC5">
        <w:t>6.1</w:t>
      </w:r>
      <w:r w:rsidR="00E75786" w:rsidRPr="00D52BC6">
        <w:t xml:space="preserve"> to </w:t>
      </w:r>
      <w:r w:rsidR="00C95A8A">
        <w:t>6.2.2</w:t>
      </w:r>
    </w:p>
    <w:p w14:paraId="4B32A22D" w14:textId="303CD104" w:rsidR="00FE6145" w:rsidRDefault="00FE6145" w:rsidP="00FE6145">
      <w:pPr>
        <w:pStyle w:val="Paragraphnonumbers"/>
      </w:pPr>
      <w:r>
        <w:t>Vicky Kelly</w:t>
      </w:r>
      <w:r w:rsidR="0070077D">
        <w:t xml:space="preserve">, </w:t>
      </w:r>
      <w:r w:rsidR="0070077D" w:rsidRPr="00CD1377">
        <w:t>Heath Technology Assessment Adviser</w:t>
      </w:r>
      <w:r w:rsidR="00E75786">
        <w:tab/>
      </w:r>
      <w:r w:rsidR="00E75786">
        <w:tab/>
      </w:r>
      <w:r w:rsidR="00E75786" w:rsidRPr="00D52BC6">
        <w:t xml:space="preserve">Items </w:t>
      </w:r>
      <w:r w:rsidR="00C15DC5">
        <w:t>6.1</w:t>
      </w:r>
      <w:r w:rsidR="00E75786" w:rsidRPr="00D52BC6">
        <w:t xml:space="preserve"> to </w:t>
      </w:r>
      <w:r w:rsidR="00C95A8A">
        <w:t>6.2.2</w:t>
      </w:r>
    </w:p>
    <w:p w14:paraId="70848092" w14:textId="5C9CE9C3" w:rsidR="00FE6145" w:rsidRDefault="00FE6145" w:rsidP="00FE6145">
      <w:pPr>
        <w:pStyle w:val="Paragraphnonumbers"/>
      </w:pPr>
      <w:r>
        <w:t>Victoria Gillis Elliott</w:t>
      </w:r>
      <w:r w:rsidR="0070077D">
        <w:t xml:space="preserve">, </w:t>
      </w:r>
      <w:r w:rsidR="0070077D" w:rsidRPr="00CD1377">
        <w:t>Heath Technology Assessment A</w:t>
      </w:r>
      <w:r w:rsidR="0070077D">
        <w:t>nalyst</w:t>
      </w:r>
      <w:r w:rsidR="00E75786">
        <w:tab/>
      </w:r>
      <w:r w:rsidR="00E75786" w:rsidRPr="00D52BC6">
        <w:t xml:space="preserve">Items </w:t>
      </w:r>
      <w:r w:rsidR="00C15DC5">
        <w:t>6.1</w:t>
      </w:r>
      <w:r w:rsidR="00E75786" w:rsidRPr="00D52BC6">
        <w:t xml:space="preserve"> to </w:t>
      </w:r>
      <w:r w:rsidR="00C95A8A">
        <w:t>6.2.2</w:t>
      </w:r>
    </w:p>
    <w:p w14:paraId="352A2E71" w14:textId="4BDEC52F" w:rsidR="00FE6145" w:rsidRDefault="00FE6145" w:rsidP="00FE6145">
      <w:pPr>
        <w:pStyle w:val="Paragraphnonumbers"/>
      </w:pPr>
      <w:r>
        <w:t>Marcia Miller</w:t>
      </w:r>
      <w:r w:rsidR="00246D79">
        <w:t>, Administrator</w:t>
      </w:r>
      <w:r w:rsidR="00406ADF">
        <w:tab/>
      </w:r>
      <w:r w:rsidR="00406ADF">
        <w:tab/>
      </w:r>
      <w:r w:rsidR="00406ADF">
        <w:tab/>
      </w:r>
      <w:r w:rsidR="00406ADF">
        <w:tab/>
      </w:r>
      <w:r w:rsidR="00406ADF">
        <w:tab/>
      </w:r>
      <w:r w:rsidR="00406ADF" w:rsidRPr="00D52BC6">
        <w:t xml:space="preserve">Items </w:t>
      </w:r>
      <w:r w:rsidR="00C15DC5">
        <w:t>6.1</w:t>
      </w:r>
      <w:r w:rsidR="00406ADF" w:rsidRPr="00D52BC6">
        <w:t xml:space="preserve"> to </w:t>
      </w:r>
      <w:r w:rsidR="00C95A8A">
        <w:t>6.2.2</w:t>
      </w:r>
    </w:p>
    <w:bookmarkStart w:id="0" w:name="_Hlk1984286"/>
    <w:p w14:paraId="1AD2AD2C" w14:textId="2620248B" w:rsidR="00BA4EAD" w:rsidRPr="006231D3" w:rsidRDefault="00B15294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0"/>
    <w:p w14:paraId="594BE675" w14:textId="267F71F2" w:rsidR="00243EE4" w:rsidRDefault="00243EE4" w:rsidP="00243EE4">
      <w:pPr>
        <w:pStyle w:val="Paragraphnonumbers"/>
      </w:pPr>
      <w:r>
        <w:t>Dr Jonathan Shepherd, Southampton HTA Centre (SHTAC)</w:t>
      </w:r>
      <w:r>
        <w:tab/>
        <w:t xml:space="preserve">Items 1.1 to </w:t>
      </w:r>
      <w:r w:rsidR="00C50928">
        <w:t>4.1.3</w:t>
      </w:r>
    </w:p>
    <w:p w14:paraId="4FD4F49D" w14:textId="0A5B3C5C" w:rsidR="00243EE4" w:rsidRDefault="00243EE4" w:rsidP="00243EE4">
      <w:pPr>
        <w:pStyle w:val="Paragraphnonumbers"/>
      </w:pPr>
      <w:r>
        <w:t>Prof</w:t>
      </w:r>
      <w:r w:rsidR="00346423">
        <w:t>essor</w:t>
      </w:r>
      <w:r>
        <w:t xml:space="preserve"> Joanne Lord, Southampton HTA Centre (SHTAC)</w:t>
      </w:r>
      <w:r>
        <w:tab/>
        <w:t xml:space="preserve">Items 1.1 to </w:t>
      </w:r>
      <w:r w:rsidR="00C50928">
        <w:t>4.1.3</w:t>
      </w:r>
    </w:p>
    <w:p w14:paraId="37B90A45" w14:textId="46795BFB" w:rsidR="00243EE4" w:rsidRDefault="00243EE4" w:rsidP="00243EE4">
      <w:pPr>
        <w:pStyle w:val="Paragraphnonumbers"/>
      </w:pPr>
      <w:r>
        <w:t xml:space="preserve">Nigel Armstrong, </w:t>
      </w:r>
      <w:proofErr w:type="spellStart"/>
      <w:r>
        <w:t>Kleijnen</w:t>
      </w:r>
      <w:proofErr w:type="spellEnd"/>
      <w:r>
        <w:t xml:space="preserve"> Systematic Reviews</w:t>
      </w:r>
      <w:r w:rsidR="00C935F5">
        <w:tab/>
      </w:r>
      <w:r w:rsidR="00C935F5">
        <w:tab/>
      </w:r>
      <w:r w:rsidR="00C935F5">
        <w:tab/>
        <w:t>Items 5.1 to 5.1.3</w:t>
      </w:r>
    </w:p>
    <w:p w14:paraId="7851952D" w14:textId="03DF84BD" w:rsidR="00314864" w:rsidRDefault="00314864" w:rsidP="00243EE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1A9C24B8" w14:textId="77777777" w:rsidR="00314864" w:rsidRDefault="00243EE4" w:rsidP="00243EE4">
      <w:pPr>
        <w:pStyle w:val="Paragraphnonumbers"/>
      </w:pPr>
      <w:r>
        <w:t xml:space="preserve">Bram Ramaekers, </w:t>
      </w:r>
      <w:proofErr w:type="spellStart"/>
      <w:r>
        <w:t>Kleijnen</w:t>
      </w:r>
      <w:proofErr w:type="spellEnd"/>
      <w:r>
        <w:t xml:space="preserve"> Systematic Reviews</w:t>
      </w:r>
      <w:r w:rsidR="00C935F5">
        <w:tab/>
      </w:r>
      <w:r w:rsidR="00C935F5">
        <w:tab/>
        <w:t>Items 5.1 to 5.1.3</w:t>
      </w:r>
    </w:p>
    <w:p w14:paraId="50CBCDBC" w14:textId="05317A3D" w:rsidR="00243EE4" w:rsidRDefault="00314864" w:rsidP="00243EE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1.3</w:t>
      </w:r>
      <w:r w:rsidR="00C935F5">
        <w:tab/>
      </w:r>
    </w:p>
    <w:p w14:paraId="7893FC23" w14:textId="32756CB3" w:rsidR="00243EE4" w:rsidRDefault="00243EE4" w:rsidP="00243EE4">
      <w:pPr>
        <w:pStyle w:val="Paragraphnonumbers"/>
      </w:pPr>
      <w:r>
        <w:t>Kate Ren, DSU – Sheffield</w:t>
      </w:r>
      <w:r w:rsidR="00BF6878">
        <w:tab/>
      </w:r>
      <w:r w:rsidR="00BF6878">
        <w:tab/>
      </w:r>
      <w:r w:rsidR="00BF6878">
        <w:tab/>
      </w:r>
      <w:r w:rsidR="00BF6878">
        <w:tab/>
      </w:r>
      <w:r w:rsidR="00BF6878">
        <w:tab/>
        <w:t>Items 6.1 to</w:t>
      </w:r>
      <w:r w:rsidR="007515E2">
        <w:t xml:space="preserve"> 6.1.3</w:t>
      </w:r>
    </w:p>
    <w:p w14:paraId="44D5A88D" w14:textId="26EB29AA" w:rsidR="00BF6878" w:rsidRDefault="00BF6878" w:rsidP="00243EE4">
      <w:pPr>
        <w:pStyle w:val="Paragraphnonumbers"/>
      </w:pPr>
      <w:r w:rsidRPr="10BEEA44">
        <w:t xml:space="preserve">Jessica </w:t>
      </w:r>
      <w:r w:rsidRPr="00BF6878">
        <w:t xml:space="preserve">Forsyth, DSU – Sheffield </w:t>
      </w:r>
      <w:r>
        <w:tab/>
      </w:r>
      <w:r>
        <w:tab/>
      </w:r>
      <w:r>
        <w:tab/>
      </w:r>
      <w:r>
        <w:tab/>
      </w:r>
      <w:r>
        <w:tab/>
        <w:t>Items 6.1 to</w:t>
      </w:r>
      <w:r w:rsidR="007515E2">
        <w:t xml:space="preserve"> 6.1.3</w:t>
      </w:r>
    </w:p>
    <w:p w14:paraId="26E00AAC" w14:textId="52A88661" w:rsidR="00BA4EAD" w:rsidRPr="006231D3" w:rsidRDefault="00D2035E" w:rsidP="60BD6A91">
      <w:pPr>
        <w:pStyle w:val="Heading3unnumbered"/>
      </w:pPr>
      <w:r>
        <w:t>Clinical, Patient &amp; NHS England experts</w:t>
      </w:r>
      <w:r w:rsidR="00BA4EAD">
        <w:t xml:space="preserve"> present</w:t>
      </w:r>
    </w:p>
    <w:p w14:paraId="207E30AB" w14:textId="698C2FB4" w:rsidR="00243EE4" w:rsidRDefault="00243EE4" w:rsidP="00243EE4">
      <w:pPr>
        <w:pStyle w:val="Paragraphnonumbers"/>
      </w:pPr>
      <w:r>
        <w:t>Peter Clark, CDF Clinical Lead, nominated by NHSE</w:t>
      </w:r>
      <w:r>
        <w:tab/>
      </w:r>
      <w:r>
        <w:tab/>
      </w:r>
      <w:r w:rsidR="00C50928">
        <w:rPr>
          <w:bCs w:val="0"/>
        </w:rPr>
        <w:t>Present for all items</w:t>
      </w:r>
    </w:p>
    <w:p w14:paraId="241DC240" w14:textId="2BBD77E9" w:rsidR="00243EE4" w:rsidRDefault="00243EE4" w:rsidP="00243EE4">
      <w:pPr>
        <w:pStyle w:val="Paragraphnonumbers"/>
      </w:pPr>
      <w:r>
        <w:t>Eleanor Pearce Willis, Policy Manager, patient expert nominated by Breast Cancer Now</w:t>
      </w:r>
    </w:p>
    <w:p w14:paraId="54BD1164" w14:textId="42579552" w:rsidR="00243EE4" w:rsidRDefault="00243EE4" w:rsidP="00243EE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FC7742">
        <w:rPr>
          <w:bCs w:val="0"/>
        </w:rPr>
        <w:t xml:space="preserve">Items </w:t>
      </w:r>
      <w:r w:rsidR="006276F3">
        <w:rPr>
          <w:bCs w:val="0"/>
        </w:rPr>
        <w:t>1.1</w:t>
      </w:r>
      <w:r w:rsidRPr="00FC7742">
        <w:rPr>
          <w:bCs w:val="0"/>
        </w:rPr>
        <w:t xml:space="preserve"> to </w:t>
      </w:r>
      <w:r w:rsidR="006276F3">
        <w:rPr>
          <w:bCs w:val="0"/>
        </w:rPr>
        <w:t>4.1.3</w:t>
      </w:r>
    </w:p>
    <w:p w14:paraId="24B1D895" w14:textId="24AE58CC" w:rsidR="00243EE4" w:rsidRDefault="00243EE4" w:rsidP="00243EE4">
      <w:pPr>
        <w:pStyle w:val="Paragraphnonumbers"/>
      </w:pPr>
      <w:r>
        <w:t>Kirstin Spencer, Patient Advocate, patient expert nominated by METUPUK</w:t>
      </w:r>
    </w:p>
    <w:p w14:paraId="2AFEB0F4" w14:textId="580AF31F" w:rsidR="00243EE4" w:rsidRDefault="00243EE4" w:rsidP="00243EE4">
      <w:pPr>
        <w:pStyle w:val="Paragraphnonumbers"/>
      </w:pPr>
      <w:r>
        <w:lastRenderedPageBreak/>
        <w:tab/>
      </w:r>
      <w:r>
        <w:tab/>
      </w:r>
      <w:r>
        <w:tab/>
      </w:r>
      <w:r>
        <w:tab/>
      </w:r>
      <w:r>
        <w:tab/>
      </w:r>
      <w:r w:rsidRPr="00FC7742">
        <w:rPr>
          <w:bCs w:val="0"/>
        </w:rPr>
        <w:t xml:space="preserve">Items </w:t>
      </w:r>
      <w:r w:rsidR="006276F3">
        <w:rPr>
          <w:bCs w:val="0"/>
        </w:rPr>
        <w:t>1.1</w:t>
      </w:r>
      <w:r w:rsidR="006276F3" w:rsidRPr="00FC7742">
        <w:rPr>
          <w:bCs w:val="0"/>
        </w:rPr>
        <w:t xml:space="preserve"> to </w:t>
      </w:r>
      <w:r w:rsidR="006276F3">
        <w:rPr>
          <w:bCs w:val="0"/>
        </w:rPr>
        <w:t>4.1.3</w:t>
      </w:r>
    </w:p>
    <w:p w14:paraId="55CEA2F8" w14:textId="0CE3BE02" w:rsidR="00243EE4" w:rsidRDefault="00243EE4" w:rsidP="00243EE4">
      <w:pPr>
        <w:pStyle w:val="Paragraphnonumbers"/>
      </w:pPr>
      <w:r>
        <w:t xml:space="preserve">Prof Mark Beresford, Consultant Clinical Oncologist, clinical expert nominated by </w:t>
      </w:r>
      <w:proofErr w:type="spellStart"/>
      <w:r>
        <w:t>Menarini</w:t>
      </w:r>
      <w:proofErr w:type="spellEnd"/>
      <w:r>
        <w:t xml:space="preserve"> </w:t>
      </w:r>
      <w:proofErr w:type="spellStart"/>
      <w:r>
        <w:t>Stemline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FC7742">
        <w:rPr>
          <w:bCs w:val="0"/>
        </w:rPr>
        <w:t xml:space="preserve">Items </w:t>
      </w:r>
      <w:r w:rsidR="006276F3">
        <w:rPr>
          <w:bCs w:val="0"/>
        </w:rPr>
        <w:t>1.1</w:t>
      </w:r>
      <w:r w:rsidR="006276F3" w:rsidRPr="00FC7742">
        <w:rPr>
          <w:bCs w:val="0"/>
        </w:rPr>
        <w:t xml:space="preserve"> to </w:t>
      </w:r>
      <w:r w:rsidR="006276F3">
        <w:rPr>
          <w:bCs w:val="0"/>
        </w:rPr>
        <w:t>4.1.3</w:t>
      </w:r>
    </w:p>
    <w:p w14:paraId="734EF1F0" w14:textId="6159A542" w:rsidR="00243EE4" w:rsidRDefault="00243EE4" w:rsidP="00243EE4">
      <w:pPr>
        <w:pStyle w:val="Paragraphnonumbers"/>
      </w:pPr>
      <w:r>
        <w:t xml:space="preserve">Dr Mukesh </w:t>
      </w:r>
      <w:proofErr w:type="spellStart"/>
      <w:r>
        <w:t>Bindlish</w:t>
      </w:r>
      <w:proofErr w:type="spellEnd"/>
      <w:r>
        <w:t xml:space="preserve"> Mukesh, Consultant Clinical Oncologist, clinical expert nominated by </w:t>
      </w:r>
      <w:proofErr w:type="spellStart"/>
      <w:r>
        <w:t>Menarini</w:t>
      </w:r>
      <w:proofErr w:type="spellEnd"/>
      <w:r>
        <w:t xml:space="preserve"> </w:t>
      </w:r>
      <w:proofErr w:type="spellStart"/>
      <w:r>
        <w:t>Stemline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FC7742">
        <w:rPr>
          <w:bCs w:val="0"/>
        </w:rPr>
        <w:t xml:space="preserve">Items </w:t>
      </w:r>
      <w:r w:rsidR="006276F3">
        <w:rPr>
          <w:bCs w:val="0"/>
        </w:rPr>
        <w:t>1.1</w:t>
      </w:r>
      <w:r w:rsidR="006276F3" w:rsidRPr="00FC7742">
        <w:rPr>
          <w:bCs w:val="0"/>
        </w:rPr>
        <w:t xml:space="preserve"> to </w:t>
      </w:r>
      <w:r w:rsidR="006276F3">
        <w:rPr>
          <w:bCs w:val="0"/>
        </w:rPr>
        <w:t>4.1.3</w:t>
      </w:r>
    </w:p>
    <w:p w14:paraId="7FE01435" w14:textId="60BFAE4B" w:rsidR="53EA19F8" w:rsidRDefault="53EA19F8" w:rsidP="53EA19F8">
      <w:pPr>
        <w:pStyle w:val="Paragraphnonumbers"/>
      </w:pPr>
    </w:p>
    <w:p w14:paraId="36A468F8" w14:textId="4372369A" w:rsidR="00243EE4" w:rsidRDefault="00243EE4" w:rsidP="00243EE4">
      <w:pPr>
        <w:pStyle w:val="Paragraphnonumbers"/>
      </w:pPr>
      <w:r>
        <w:t xml:space="preserve">Jo Gumb, Patient Expert, nominated by </w:t>
      </w:r>
      <w:proofErr w:type="spellStart"/>
      <w:r>
        <w:t>OcuMel</w:t>
      </w:r>
      <w:proofErr w:type="spellEnd"/>
      <w:r>
        <w:tab/>
      </w:r>
      <w:r>
        <w:tab/>
      </w:r>
      <w:r w:rsidRPr="00FC7742">
        <w:rPr>
          <w:bCs w:val="0"/>
        </w:rPr>
        <w:t xml:space="preserve">Items </w:t>
      </w:r>
      <w:r w:rsidR="00E941F6">
        <w:rPr>
          <w:bCs w:val="0"/>
        </w:rPr>
        <w:t>6.1</w:t>
      </w:r>
      <w:r w:rsidRPr="00FC7742">
        <w:rPr>
          <w:bCs w:val="0"/>
        </w:rPr>
        <w:t xml:space="preserve"> to </w:t>
      </w:r>
      <w:r w:rsidR="00CA4BE8">
        <w:rPr>
          <w:bCs w:val="0"/>
        </w:rPr>
        <w:t>6.1.3</w:t>
      </w:r>
    </w:p>
    <w:p w14:paraId="5C5BB168" w14:textId="2CD93B27" w:rsidR="00243EE4" w:rsidRDefault="6AC1EC1D" w:rsidP="00243EE4">
      <w:pPr>
        <w:pStyle w:val="Paragraphnonumbers"/>
      </w:pPr>
      <w:r>
        <w:t>Victoria Jones</w:t>
      </w:r>
      <w:r w:rsidR="00243EE4">
        <w:t xml:space="preserve">, Patient Expert, nominated by </w:t>
      </w:r>
      <w:proofErr w:type="spellStart"/>
      <w:r w:rsidR="00243EE4">
        <w:t>OcuMel</w:t>
      </w:r>
      <w:proofErr w:type="spellEnd"/>
      <w:r w:rsidR="00243EE4">
        <w:tab/>
      </w:r>
      <w:r w:rsidR="00243EE4">
        <w:tab/>
        <w:t xml:space="preserve">Items </w:t>
      </w:r>
      <w:r w:rsidR="00E941F6">
        <w:t>6.1</w:t>
      </w:r>
      <w:r w:rsidR="00243EE4">
        <w:t xml:space="preserve"> to </w:t>
      </w:r>
      <w:r w:rsidR="00CA4BE8">
        <w:t>6.1.3</w:t>
      </w:r>
    </w:p>
    <w:p w14:paraId="44B1CF47" w14:textId="691DF7E1" w:rsidR="00243EE4" w:rsidRDefault="00243EE4" w:rsidP="00243EE4">
      <w:pPr>
        <w:pStyle w:val="Paragraphnonumbers"/>
      </w:pPr>
      <w:r>
        <w:t>Rumana Hussain, Clinical Expert, nominated by Royal College of Pathologists</w:t>
      </w:r>
    </w:p>
    <w:p w14:paraId="0C9B6849" w14:textId="2A0972C5" w:rsidR="00243EE4" w:rsidRDefault="00243EE4" w:rsidP="00243EE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FC7742">
        <w:rPr>
          <w:bCs w:val="0"/>
        </w:rPr>
        <w:t xml:space="preserve">Items </w:t>
      </w:r>
      <w:r w:rsidR="00E941F6">
        <w:rPr>
          <w:bCs w:val="0"/>
        </w:rPr>
        <w:t>6.1</w:t>
      </w:r>
      <w:r w:rsidRPr="00FC7742">
        <w:rPr>
          <w:bCs w:val="0"/>
        </w:rPr>
        <w:t xml:space="preserve"> to </w:t>
      </w:r>
      <w:r w:rsidR="00EA31C8">
        <w:rPr>
          <w:bCs w:val="0"/>
        </w:rPr>
        <w:t>6.1.3</w:t>
      </w:r>
    </w:p>
    <w:p w14:paraId="23F5202D" w14:textId="43EDD99C" w:rsidR="00243EE4" w:rsidRDefault="00243EE4" w:rsidP="00243EE4">
      <w:pPr>
        <w:pStyle w:val="Paragraphnonumbers"/>
        <w:rPr>
          <w:bCs w:val="0"/>
        </w:rPr>
      </w:pPr>
      <w:r>
        <w:t xml:space="preserve">Dr Paul Nathan, Clinical Expert, nominated by </w:t>
      </w:r>
      <w:proofErr w:type="spellStart"/>
      <w:r>
        <w:t>Immunocore</w:t>
      </w:r>
      <w:proofErr w:type="spellEnd"/>
      <w:r>
        <w:tab/>
      </w:r>
      <w:r w:rsidRPr="00FC7742">
        <w:rPr>
          <w:bCs w:val="0"/>
        </w:rPr>
        <w:t xml:space="preserve">Items </w:t>
      </w:r>
      <w:r w:rsidR="00E941F6">
        <w:rPr>
          <w:bCs w:val="0"/>
        </w:rPr>
        <w:t>6.1</w:t>
      </w:r>
      <w:r w:rsidRPr="00FC7742">
        <w:rPr>
          <w:bCs w:val="0"/>
        </w:rPr>
        <w:t xml:space="preserve"> to </w:t>
      </w:r>
      <w:r w:rsidR="00EA31C8">
        <w:rPr>
          <w:bCs w:val="0"/>
        </w:rPr>
        <w:t>6.1.3</w:t>
      </w:r>
    </w:p>
    <w:p w14:paraId="35BB5766" w14:textId="77777777" w:rsidR="00AC72D7" w:rsidRDefault="00061BC8" w:rsidP="00243EE4">
      <w:pPr>
        <w:pStyle w:val="Paragraphnonumbers"/>
      </w:pPr>
      <w:r w:rsidRPr="00061BC8">
        <w:t>Dr J</w:t>
      </w:r>
      <w:r w:rsidR="005B282F">
        <w:t>oseph</w:t>
      </w:r>
      <w:r w:rsidRPr="00061BC8">
        <w:t xml:space="preserve"> Sacco</w:t>
      </w:r>
      <w:r w:rsidR="005B282F">
        <w:t xml:space="preserve">, </w:t>
      </w:r>
      <w:r w:rsidRPr="00061BC8">
        <w:t xml:space="preserve">Clinical Expert, nominated by </w:t>
      </w:r>
      <w:proofErr w:type="spellStart"/>
      <w:r w:rsidRPr="00061BC8">
        <w:t>Immunocore</w:t>
      </w:r>
      <w:proofErr w:type="spellEnd"/>
      <w:r w:rsidR="00AC72D7">
        <w:tab/>
      </w:r>
    </w:p>
    <w:p w14:paraId="2645BA31" w14:textId="4288CAEB" w:rsidR="00061BC8" w:rsidRDefault="00AC72D7" w:rsidP="00243EE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5B282F" w:rsidRPr="00FC7742">
        <w:rPr>
          <w:bCs w:val="0"/>
        </w:rPr>
        <w:t xml:space="preserve">Items </w:t>
      </w:r>
      <w:r w:rsidR="005B282F">
        <w:rPr>
          <w:bCs w:val="0"/>
        </w:rPr>
        <w:t>6.1</w:t>
      </w:r>
      <w:r w:rsidR="005B282F" w:rsidRPr="00FC7742">
        <w:rPr>
          <w:bCs w:val="0"/>
        </w:rPr>
        <w:t xml:space="preserve"> to </w:t>
      </w:r>
      <w:r w:rsidR="005B282F">
        <w:rPr>
          <w:bCs w:val="0"/>
        </w:rPr>
        <w:t>6.1.3</w:t>
      </w:r>
    </w:p>
    <w:p w14:paraId="3A740419" w14:textId="77777777" w:rsidR="005562FD" w:rsidRDefault="005562FD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5529D6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61C97FA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93462F" w:rsidRPr="0083472B">
            <w:t>Richard Ballerand</w:t>
          </w:r>
          <w:r w:rsidR="0093462F">
            <w:t xml:space="preserve">, </w:t>
          </w:r>
          <w:r w:rsidR="0093462F" w:rsidRPr="0083472B">
            <w:t>Craig Buckley</w:t>
          </w:r>
          <w:r w:rsidR="0093462F">
            <w:t xml:space="preserve">, </w:t>
          </w:r>
          <w:r w:rsidR="0093462F" w:rsidRPr="0083472B">
            <w:t>Patrick De Barr</w:t>
          </w:r>
          <w:r w:rsidR="006347A5">
            <w:t xml:space="preserve"> and Alan Thomas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32C0AD2" w:rsidR="00C015B8" w:rsidRPr="00205638" w:rsidRDefault="00B15294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93462F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01671E64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07784F">
            <w:t>Tuesday 13</w:t>
          </w:r>
          <w:r w:rsidR="0007784F" w:rsidRPr="0007784F">
            <w:rPr>
              <w:vertAlign w:val="superscript"/>
            </w:rPr>
            <w:t>th</w:t>
          </w:r>
          <w:r w:rsidR="0007784F">
            <w:t xml:space="preserve"> August</w:t>
          </w:r>
        </w:sdtContent>
      </w:sdt>
      <w:r w:rsidR="0007784F">
        <w:t>.</w:t>
      </w:r>
      <w:r w:rsidR="00205638" w:rsidRPr="005E2873">
        <w:rPr>
          <w:highlight w:val="lightGray"/>
        </w:rPr>
        <w:t xml:space="preserve"> </w:t>
      </w:r>
    </w:p>
    <w:p w14:paraId="6DE55FDB" w14:textId="2AB95D7A" w:rsidR="009C5559" w:rsidRPr="00205638" w:rsidRDefault="00B15294" w:rsidP="009C5559">
      <w:pPr>
        <w:pStyle w:val="Heading3"/>
      </w:pPr>
      <w:sdt>
        <w:sdtPr>
          <w:id w:val="1239669452"/>
          <w:placeholder>
            <w:docPart w:val="FD21290DC08145DDBCB663345B678AC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C5559">
            <w:t>Appraisal</w:t>
          </w:r>
        </w:sdtContent>
      </w:sdt>
      <w:r w:rsidR="009C5559" w:rsidRPr="00205638">
        <w:t xml:space="preserve"> of </w:t>
      </w:r>
      <w:sdt>
        <w:sdtPr>
          <w:rPr>
            <w:bCs w:val="0"/>
          </w:rPr>
          <w:id w:val="591600761"/>
          <w:placeholder>
            <w:docPart w:val="E24277FDBEEC43218869D04888484CA2"/>
          </w:placeholder>
        </w:sdtPr>
        <w:sdtEndPr/>
        <w:sdtContent>
          <w:proofErr w:type="spellStart"/>
          <w:r w:rsidR="0093462F" w:rsidRPr="0093462F">
            <w:rPr>
              <w:rFonts w:cs="Arial"/>
            </w:rPr>
            <w:t>Elacestrant</w:t>
          </w:r>
          <w:proofErr w:type="spellEnd"/>
          <w:r w:rsidR="0093462F" w:rsidRPr="0093462F">
            <w:rPr>
              <w:rFonts w:cs="Arial"/>
            </w:rPr>
            <w:t xml:space="preserve"> for treating oestrogen receptor-positive, HER2-negative advanced breast cancer with an ESR1 mutation after at least 1 endocrine treatment [ID6225]</w:t>
          </w:r>
        </w:sdtContent>
      </w:sdt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64984583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05F60E3F64E34DFA99F55726952195B7"/>
          </w:placeholder>
        </w:sdtPr>
        <w:sdtEndPr/>
        <w:sdtContent>
          <w:proofErr w:type="spellStart"/>
          <w:r w:rsidR="0093462F" w:rsidRPr="0093462F">
            <w:t>Menarini</w:t>
          </w:r>
          <w:proofErr w:type="spellEnd"/>
          <w:r w:rsidR="0093462F" w:rsidRPr="0093462F">
            <w:t xml:space="preserve"> </w:t>
          </w:r>
          <w:proofErr w:type="spellStart"/>
          <w:r w:rsidR="0093462F" w:rsidRPr="0093462F">
            <w:t>Stemline</w:t>
          </w:r>
          <w:proofErr w:type="spellEnd"/>
          <w:r w:rsidR="0093462F">
            <w:t>.</w:t>
          </w:r>
        </w:sdtContent>
      </w:sdt>
      <w:r>
        <w:t xml:space="preserve"> </w:t>
      </w:r>
    </w:p>
    <w:p w14:paraId="18B15443" w14:textId="35B26532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2" w:name="_Hlk133572433"/>
      <w:bookmarkStart w:id="3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83472B" w:rsidRPr="0093462F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2"/>
      <w:bookmarkEnd w:id="3"/>
    </w:p>
    <w:p w14:paraId="3DAD1EBC" w14:textId="32C6E3D3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290596727"/>
          <w:placeholder>
            <w:docPart w:val="3159E5A027DD4028AC3C7A60E3A820A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3267CC">
            <w:t>of the evidence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2074926786"/>
          <w:placeholder>
            <w:docPart w:val="C9D5E87826B9497B8E3E9E3582D090D3"/>
          </w:placeholder>
        </w:sdtPr>
        <w:sdtEndPr/>
        <w:sdtContent>
          <w:r w:rsidR="0007636B">
            <w:t>Mohammed</w:t>
          </w:r>
          <w:r w:rsidR="00BA6EB1">
            <w:t xml:space="preserve"> Farhat</w:t>
          </w:r>
          <w:r w:rsidR="006713E0">
            <w:t xml:space="preserve"> (lay and clinical lead)</w:t>
          </w:r>
          <w:r w:rsidR="00BA6EB1">
            <w:t xml:space="preserve"> and </w:t>
          </w:r>
          <w:r w:rsidR="0007636B">
            <w:t>Hugo</w:t>
          </w:r>
          <w:r w:rsidR="00BA6EB1">
            <w:t xml:space="preserve"> Pedder</w:t>
          </w:r>
          <w:r w:rsidR="006713E0">
            <w:t xml:space="preserve"> (cost lead)</w:t>
          </w:r>
        </w:sdtContent>
      </w:sdt>
      <w:r>
        <w:t xml:space="preserve">. </w:t>
      </w:r>
    </w:p>
    <w:p w14:paraId="20683B0C" w14:textId="24E48546" w:rsidR="009C5559" w:rsidRPr="001F551E" w:rsidRDefault="009C5559" w:rsidP="009C5559">
      <w:pPr>
        <w:pStyle w:val="Level2numbered"/>
      </w:pPr>
      <w:r w:rsidRPr="001F551E">
        <w:t>Part 2 –</w:t>
      </w:r>
      <w:r w:rsidR="006276F3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2933A8">
        <w:t xml:space="preserve">clinical and </w:t>
      </w:r>
      <w:r w:rsidR="002933A8" w:rsidRPr="00587ED4">
        <w:t xml:space="preserve">patient </w:t>
      </w:r>
      <w:r w:rsidRPr="00587ED4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54919F49" w:rsidR="009C5559" w:rsidRPr="001F551E" w:rsidRDefault="009C5559" w:rsidP="0083472B">
      <w:pPr>
        <w:pStyle w:val="Level3numbered"/>
        <w:ind w:left="2155" w:hanging="737"/>
      </w:pPr>
      <w:bookmarkStart w:id="4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102C478EEE5E4F579E7936D11EDA15A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87ED4">
            <w:t>by consensus.</w:t>
          </w:r>
        </w:sdtContent>
      </w:sdt>
      <w:r w:rsidRPr="001F551E">
        <w:t>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4"/>
      <w:r w:rsidRPr="00C02D61">
        <w:t>.</w:t>
      </w:r>
    </w:p>
    <w:p w14:paraId="7446224B" w14:textId="3D8C47EE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69850630"/>
          <w:placeholder>
            <w:docPart w:val="C9D5E87826B9497B8E3E9E3582D090D3"/>
          </w:placeholder>
        </w:sdtPr>
        <w:sdtEndPr/>
        <w:sdtContent>
          <w:hyperlink r:id="rId9" w:history="1">
            <w:r w:rsidR="0093462F" w:rsidRPr="002603E8">
              <w:rPr>
                <w:rStyle w:val="Hyperlink"/>
              </w:rPr>
              <w:t>https://www.nice.org.uk/guidance/indevelopment/gid-ta11263</w:t>
            </w:r>
          </w:hyperlink>
        </w:sdtContent>
      </w:sdt>
      <w:r w:rsidR="0093462F">
        <w:t xml:space="preserve">. </w:t>
      </w:r>
    </w:p>
    <w:p w14:paraId="6A45E2CF" w14:textId="4C0C804F" w:rsidR="00665C4C" w:rsidRPr="00205638" w:rsidRDefault="00B15294" w:rsidP="00665C4C">
      <w:pPr>
        <w:pStyle w:val="Heading3"/>
      </w:pPr>
      <w:sdt>
        <w:sdtPr>
          <w:id w:val="748243728"/>
          <w:placeholder>
            <w:docPart w:val="37BD1E83DF91480C89615DFAE99545A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65C4C">
            <w:t>Appraisal</w:t>
          </w:r>
        </w:sdtContent>
      </w:sdt>
      <w:r w:rsidR="00665C4C" w:rsidRPr="00205638">
        <w:t xml:space="preserve"> of </w:t>
      </w:r>
      <w:sdt>
        <w:sdtPr>
          <w:rPr>
            <w:bCs w:val="0"/>
          </w:rPr>
          <w:id w:val="-237868034"/>
          <w:placeholder>
            <w:docPart w:val="66E8E06BAB46458E8B6A3C39D8032303"/>
          </w:placeholder>
        </w:sdtPr>
        <w:sdtEndPr/>
        <w:sdtContent>
          <w:r w:rsidR="0093462F" w:rsidRPr="0093462F">
            <w:rPr>
              <w:rFonts w:cs="Arial"/>
            </w:rPr>
            <w:t xml:space="preserve">Durvalumab with chemotherapy before surgery (neoadjuvant) then alone after surgery (adjuvant) for treating </w:t>
          </w:r>
          <w:proofErr w:type="spellStart"/>
          <w:r w:rsidR="0093462F" w:rsidRPr="0093462F">
            <w:rPr>
              <w:rFonts w:cs="Arial"/>
            </w:rPr>
            <w:t>resectable</w:t>
          </w:r>
          <w:proofErr w:type="spellEnd"/>
          <w:r w:rsidR="0093462F" w:rsidRPr="0093462F">
            <w:rPr>
              <w:rFonts w:cs="Arial"/>
            </w:rPr>
            <w:t xml:space="preserve"> non-small-cell lung cancer [ID6220]</w:t>
          </w:r>
        </w:sdtContent>
      </w:sdt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242FB77C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65308836"/>
          <w:placeholder>
            <w:docPart w:val="019BA6F9B24B48C0B3CBAF3F31905DC6"/>
          </w:placeholder>
        </w:sdtPr>
        <w:sdtEndPr/>
        <w:sdtContent>
          <w:r w:rsidR="0093462F" w:rsidRPr="0093462F">
            <w:t>AstraZeneca</w:t>
          </w:r>
          <w:r w:rsidR="0093462F">
            <w:t>.</w:t>
          </w:r>
        </w:sdtContent>
      </w:sdt>
      <w:r>
        <w:t xml:space="preserve"> </w:t>
      </w:r>
    </w:p>
    <w:p w14:paraId="269EB301" w14:textId="3B332742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</w:t>
      </w:r>
      <w:r w:rsidR="0093462F">
        <w:t xml:space="preserve"> </w:t>
      </w:r>
      <w:hyperlink r:id="rId10" w:history="1">
        <w:r w:rsidR="0083472B" w:rsidRPr="0093462F">
          <w:rPr>
            <w:rStyle w:val="Hyperlink"/>
          </w:rPr>
          <w:t>here</w:t>
        </w:r>
      </w:hyperlink>
      <w:r w:rsidR="0083472B" w:rsidRPr="0083472B">
        <w:t>.</w:t>
      </w:r>
    </w:p>
    <w:p w14:paraId="6B7A4345" w14:textId="35365919" w:rsidR="00AE3DB9" w:rsidRPr="00C02D61" w:rsidRDefault="00665C4C" w:rsidP="00AE3DB9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1244790145"/>
          <w:placeholder>
            <w:docPart w:val="DEFBBE4450E644FEBA89DC59A48286B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3267CC">
            <w:t>of the consultation comments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-21557463"/>
          <w:placeholder>
            <w:docPart w:val="F9FCFC4265464034ABFD1F0B845EB7C4"/>
          </w:placeholder>
        </w:sdtPr>
        <w:sdtEndPr/>
        <w:sdtContent>
          <w:r w:rsidR="00AE3DB9">
            <w:t>James Fotheringham</w:t>
          </w:r>
        </w:sdtContent>
      </w:sdt>
      <w:r>
        <w:t xml:space="preserve">. </w:t>
      </w:r>
    </w:p>
    <w:p w14:paraId="189C591F" w14:textId="288E2736" w:rsidR="00665C4C" w:rsidRPr="001F551E" w:rsidRDefault="00665C4C" w:rsidP="00665C4C">
      <w:pPr>
        <w:pStyle w:val="Level2numbered"/>
      </w:pPr>
      <w:r w:rsidRPr="001F551E">
        <w:t>Part 2 –</w:t>
      </w:r>
      <w:r w:rsidR="00E941F6">
        <w:t xml:space="preserve"> </w:t>
      </w:r>
      <w:r w:rsidRPr="001F551E">
        <w:t xml:space="preserve">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5C1D939D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491562253"/>
          <w:placeholder>
            <w:docPart w:val="FBC3B5BB85EE4A68A1601CFACC3BA15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941F6">
            <w:t>by consensus.</w:t>
          </w:r>
        </w:sdtContent>
      </w:sdt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05B219DC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1664734304"/>
          <w:placeholder>
            <w:docPart w:val="F9FCFC4265464034ABFD1F0B845EB7C4"/>
          </w:placeholder>
        </w:sdtPr>
        <w:sdtEndPr/>
        <w:sdtContent>
          <w:hyperlink r:id="rId11" w:history="1">
            <w:r w:rsidR="0093462F" w:rsidRPr="002603E8">
              <w:rPr>
                <w:rStyle w:val="Hyperlink"/>
              </w:rPr>
              <w:t>https://www.nice.org.uk/guidance/indevelopment/gid-ta11197</w:t>
            </w:r>
          </w:hyperlink>
        </w:sdtContent>
      </w:sdt>
      <w:r w:rsidR="0093462F">
        <w:t xml:space="preserve">. </w:t>
      </w:r>
    </w:p>
    <w:p w14:paraId="3DD265D6" w14:textId="0F2D9CED" w:rsidR="00665C4C" w:rsidRPr="00205638" w:rsidRDefault="00B15294" w:rsidP="00665C4C">
      <w:pPr>
        <w:pStyle w:val="Heading3"/>
      </w:pPr>
      <w:sdt>
        <w:sdtPr>
          <w:id w:val="1206297626"/>
          <w:placeholder>
            <w:docPart w:val="2B3FDDBD96D5493CBDE35C1404C60F7D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65C4C">
            <w:t>Appraisal</w:t>
          </w:r>
        </w:sdtContent>
      </w:sdt>
      <w:r w:rsidR="00665C4C" w:rsidRPr="00205638">
        <w:t xml:space="preserve"> of </w:t>
      </w:r>
      <w:sdt>
        <w:sdtPr>
          <w:rPr>
            <w:bCs w:val="0"/>
          </w:rPr>
          <w:id w:val="-370158257"/>
          <w:placeholder>
            <w:docPart w:val="40F7512EB6F843879EE42DE7607FBD46"/>
          </w:placeholder>
        </w:sdtPr>
        <w:sdtEndPr/>
        <w:sdtContent>
          <w:proofErr w:type="spellStart"/>
          <w:r w:rsidR="0093462F" w:rsidRPr="0093462F">
            <w:rPr>
              <w:rFonts w:cs="Arial"/>
            </w:rPr>
            <w:t>Tebentafusp</w:t>
          </w:r>
          <w:proofErr w:type="spellEnd"/>
          <w:r w:rsidR="0093462F" w:rsidRPr="0093462F">
            <w:rPr>
              <w:rFonts w:cs="Arial"/>
            </w:rPr>
            <w:t xml:space="preserve"> for treating advanced (unresectable or metastatic) uveal melanoma [ID1441]</w:t>
          </w:r>
          <w:r w:rsidR="0093462F">
            <w:rPr>
              <w:rStyle w:val="Hyperlink"/>
              <w:rFonts w:cs="Arial"/>
            </w:rPr>
            <w:t xml:space="preserve"> </w:t>
          </w:r>
        </w:sdtContent>
      </w:sdt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4555D833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705160075"/>
          <w:placeholder>
            <w:docPart w:val="5D48355F661D45B181FD390764133D9B"/>
          </w:placeholder>
        </w:sdtPr>
        <w:sdtEndPr/>
        <w:sdtContent>
          <w:proofErr w:type="spellStart"/>
          <w:r w:rsidR="0093462F" w:rsidRPr="0093462F">
            <w:t>Immunocore</w:t>
          </w:r>
          <w:proofErr w:type="spellEnd"/>
          <w:r w:rsidR="0093462F">
            <w:t>.</w:t>
          </w:r>
        </w:sdtContent>
      </w:sdt>
      <w:r>
        <w:t xml:space="preserve"> </w:t>
      </w:r>
    </w:p>
    <w:p w14:paraId="4ED828D2" w14:textId="7C69A8C1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2" w:history="1">
        <w:r w:rsidR="0083472B" w:rsidRPr="0093462F">
          <w:rPr>
            <w:rStyle w:val="Hyperlink"/>
          </w:rPr>
          <w:t>here</w:t>
        </w:r>
      </w:hyperlink>
      <w:r w:rsidR="0083472B" w:rsidRPr="0083472B">
        <w:t>.</w:t>
      </w:r>
    </w:p>
    <w:p w14:paraId="3814FF8C" w14:textId="230D631A" w:rsidR="00665C4C" w:rsidRPr="00E00AAB" w:rsidRDefault="00665C4C" w:rsidP="001C3B02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1400747136"/>
          <w:placeholder>
            <w:docPart w:val="317C6BC896C34868B3BCC7D1290ED118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F41C80">
            <w:t>of the consultation comments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-1623919160"/>
          <w:placeholder>
            <w:docPart w:val="A4A7DDBF55F049109AB66BFA64EB88C8"/>
          </w:placeholder>
        </w:sdtPr>
        <w:sdtEndPr/>
        <w:sdtContent>
          <w:r w:rsidR="00C9229D">
            <w:t>James Fotheringham</w:t>
          </w:r>
        </w:sdtContent>
      </w:sdt>
      <w:r>
        <w:t xml:space="preserve">. </w:t>
      </w:r>
    </w:p>
    <w:p w14:paraId="189C6232" w14:textId="45CE6955" w:rsidR="00665C4C" w:rsidRPr="001F551E" w:rsidRDefault="00665C4C" w:rsidP="00665C4C">
      <w:pPr>
        <w:pStyle w:val="Level2numbered"/>
      </w:pPr>
      <w:r w:rsidRPr="001F551E">
        <w:t xml:space="preserve">Part 2 – Closed session (company representatives, </w:t>
      </w:r>
      <w:r w:rsidR="00CA4BE8">
        <w:t xml:space="preserve">clinical and </w:t>
      </w:r>
      <w:r w:rsidR="00CA4BE8" w:rsidRPr="00CA4BE8">
        <w:t xml:space="preserve">patient </w:t>
      </w:r>
      <w:r w:rsidRPr="00CA4BE8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26FFCEC8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1952505258"/>
          <w:placeholder>
            <w:docPart w:val="253B8E09CE1740B393AF317B5826D73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866F1A">
            <w:t>by consensus.</w:t>
          </w:r>
        </w:sdtContent>
      </w:sdt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45691D48" w:rsidR="0004689F" w:rsidRPr="00C02D61" w:rsidRDefault="00665C4C" w:rsidP="00693C7B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795262464"/>
          <w:placeholder>
            <w:docPart w:val="A4A7DDBF55F049109AB66BFA64EB88C8"/>
          </w:placeholder>
        </w:sdtPr>
        <w:sdtEndPr/>
        <w:sdtContent>
          <w:hyperlink r:id="rId13" w:history="1">
            <w:r w:rsidR="0093462F" w:rsidRPr="002603E8">
              <w:rPr>
                <w:rStyle w:val="Hyperlink"/>
              </w:rPr>
              <w:t>https://www.nice.org.uk/guidance/indevelopment/gid-ta10428</w:t>
            </w:r>
          </w:hyperlink>
        </w:sdtContent>
      </w:sdt>
      <w:r w:rsidR="0093462F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4177A85A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3C3AB8">
            <w:t>Tuesday 9</w:t>
          </w:r>
          <w:r w:rsidR="003C3AB8" w:rsidRPr="003C3AB8">
            <w:rPr>
              <w:vertAlign w:val="superscript"/>
            </w:rPr>
            <w:t>th</w:t>
          </w:r>
          <w:r w:rsidR="003C3AB8">
            <w:t xml:space="preserve"> October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9763E1">
            <w:t>9:00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41CED5" w14:textId="77777777" w:rsidR="003E65BA" w:rsidRDefault="003E65BA" w:rsidP="006231D3">
      <w:r>
        <w:separator/>
      </w:r>
    </w:p>
  </w:endnote>
  <w:endnote w:type="continuationSeparator" w:id="0">
    <w:p w14:paraId="1F912DF1" w14:textId="77777777" w:rsidR="003E65BA" w:rsidRDefault="003E65BA" w:rsidP="006231D3">
      <w:r>
        <w:continuationSeparator/>
      </w:r>
    </w:p>
  </w:endnote>
  <w:endnote w:type="continuationNotice" w:id="1">
    <w:p w14:paraId="475265B4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71745">
      <w:fldChar w:fldCharType="begin"/>
    </w:r>
    <w:r w:rsidR="00A71745">
      <w:instrText xml:space="preserve"> NUMPAGES  </w:instrText>
    </w:r>
    <w:r w:rsidR="00A71745">
      <w:fldChar w:fldCharType="separate"/>
    </w:r>
    <w:r>
      <w:rPr>
        <w:noProof/>
      </w:rPr>
      <w:t>5</w:t>
    </w:r>
    <w:r w:rsidR="00A7174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90F4A1" w14:textId="77777777" w:rsidR="003E65BA" w:rsidRDefault="003E65BA" w:rsidP="006231D3">
      <w:r>
        <w:separator/>
      </w:r>
    </w:p>
  </w:footnote>
  <w:footnote w:type="continuationSeparator" w:id="0">
    <w:p w14:paraId="48C4C722" w14:textId="77777777" w:rsidR="003E65BA" w:rsidRDefault="003E65BA" w:rsidP="006231D3">
      <w:r>
        <w:continuationSeparator/>
      </w:r>
    </w:p>
  </w:footnote>
  <w:footnote w:type="continuationNotice" w:id="1">
    <w:p w14:paraId="7D71ACA6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448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9830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7EFA"/>
    <w:rsid w:val="00010684"/>
    <w:rsid w:val="00031524"/>
    <w:rsid w:val="00040BED"/>
    <w:rsid w:val="000411A2"/>
    <w:rsid w:val="00044FC1"/>
    <w:rsid w:val="0004689F"/>
    <w:rsid w:val="00053C24"/>
    <w:rsid w:val="00054492"/>
    <w:rsid w:val="00061BC8"/>
    <w:rsid w:val="0007636B"/>
    <w:rsid w:val="0007784F"/>
    <w:rsid w:val="00080C80"/>
    <w:rsid w:val="00083CF9"/>
    <w:rsid w:val="00085585"/>
    <w:rsid w:val="00096270"/>
    <w:rsid w:val="000A326E"/>
    <w:rsid w:val="000A3C2F"/>
    <w:rsid w:val="000A44AE"/>
    <w:rsid w:val="000A4797"/>
    <w:rsid w:val="000A62FA"/>
    <w:rsid w:val="000A687D"/>
    <w:rsid w:val="000C4E08"/>
    <w:rsid w:val="000D1197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5794"/>
    <w:rsid w:val="001420B9"/>
    <w:rsid w:val="001501C0"/>
    <w:rsid w:val="00161397"/>
    <w:rsid w:val="00161D82"/>
    <w:rsid w:val="001662DA"/>
    <w:rsid w:val="00167902"/>
    <w:rsid w:val="00181DBC"/>
    <w:rsid w:val="001860B5"/>
    <w:rsid w:val="00190332"/>
    <w:rsid w:val="00196E93"/>
    <w:rsid w:val="001A18CE"/>
    <w:rsid w:val="001C38B8"/>
    <w:rsid w:val="001C3B02"/>
    <w:rsid w:val="001C5FB8"/>
    <w:rsid w:val="001D769D"/>
    <w:rsid w:val="001E1376"/>
    <w:rsid w:val="001F2404"/>
    <w:rsid w:val="001F49D8"/>
    <w:rsid w:val="001F551E"/>
    <w:rsid w:val="002038C6"/>
    <w:rsid w:val="00205638"/>
    <w:rsid w:val="002114D3"/>
    <w:rsid w:val="0022082C"/>
    <w:rsid w:val="002228E3"/>
    <w:rsid w:val="00223637"/>
    <w:rsid w:val="00231D37"/>
    <w:rsid w:val="00235DBE"/>
    <w:rsid w:val="00236AD0"/>
    <w:rsid w:val="00240933"/>
    <w:rsid w:val="00243EE4"/>
    <w:rsid w:val="00246D79"/>
    <w:rsid w:val="00250F16"/>
    <w:rsid w:val="002748D1"/>
    <w:rsid w:val="00277DAE"/>
    <w:rsid w:val="002933A8"/>
    <w:rsid w:val="002A5441"/>
    <w:rsid w:val="002B0956"/>
    <w:rsid w:val="002B5720"/>
    <w:rsid w:val="002B606F"/>
    <w:rsid w:val="002C258D"/>
    <w:rsid w:val="002C660B"/>
    <w:rsid w:val="002C7A84"/>
    <w:rsid w:val="002D1A7F"/>
    <w:rsid w:val="002F0F47"/>
    <w:rsid w:val="002F3D4E"/>
    <w:rsid w:val="002F5606"/>
    <w:rsid w:val="0030059A"/>
    <w:rsid w:val="00304792"/>
    <w:rsid w:val="00306091"/>
    <w:rsid w:val="00314864"/>
    <w:rsid w:val="00320256"/>
    <w:rsid w:val="003267CC"/>
    <w:rsid w:val="00337868"/>
    <w:rsid w:val="00342729"/>
    <w:rsid w:val="00344EA6"/>
    <w:rsid w:val="00346423"/>
    <w:rsid w:val="00350071"/>
    <w:rsid w:val="00370813"/>
    <w:rsid w:val="00375262"/>
    <w:rsid w:val="00377867"/>
    <w:rsid w:val="003965A8"/>
    <w:rsid w:val="003A2CF7"/>
    <w:rsid w:val="003A4E3F"/>
    <w:rsid w:val="003A4F8A"/>
    <w:rsid w:val="003C1D05"/>
    <w:rsid w:val="003C2EEF"/>
    <w:rsid w:val="003C3AB8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5516"/>
    <w:rsid w:val="00402715"/>
    <w:rsid w:val="00402DFB"/>
    <w:rsid w:val="00406ADF"/>
    <w:rsid w:val="00410E8B"/>
    <w:rsid w:val="00411B9A"/>
    <w:rsid w:val="00422523"/>
    <w:rsid w:val="004272AA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68BB"/>
    <w:rsid w:val="00480DD6"/>
    <w:rsid w:val="004A2E1B"/>
    <w:rsid w:val="004B45D0"/>
    <w:rsid w:val="004E02E2"/>
    <w:rsid w:val="00507F46"/>
    <w:rsid w:val="0052074F"/>
    <w:rsid w:val="00532699"/>
    <w:rsid w:val="005360C8"/>
    <w:rsid w:val="00540FB2"/>
    <w:rsid w:val="005529D6"/>
    <w:rsid w:val="005562FD"/>
    <w:rsid w:val="00556AD2"/>
    <w:rsid w:val="00587ED4"/>
    <w:rsid w:val="0059153D"/>
    <w:rsid w:val="00593560"/>
    <w:rsid w:val="00596F1C"/>
    <w:rsid w:val="005A21EC"/>
    <w:rsid w:val="005B282F"/>
    <w:rsid w:val="005C0A14"/>
    <w:rsid w:val="005C1305"/>
    <w:rsid w:val="005D2B46"/>
    <w:rsid w:val="005E24AD"/>
    <w:rsid w:val="005E2873"/>
    <w:rsid w:val="005E2FA2"/>
    <w:rsid w:val="005E6B2F"/>
    <w:rsid w:val="00603397"/>
    <w:rsid w:val="00603E1D"/>
    <w:rsid w:val="00611CB1"/>
    <w:rsid w:val="00613786"/>
    <w:rsid w:val="00622532"/>
    <w:rsid w:val="006231D3"/>
    <w:rsid w:val="006276F3"/>
    <w:rsid w:val="006347A5"/>
    <w:rsid w:val="0064247C"/>
    <w:rsid w:val="00643C23"/>
    <w:rsid w:val="00654704"/>
    <w:rsid w:val="00665C4C"/>
    <w:rsid w:val="0066652E"/>
    <w:rsid w:val="00670F87"/>
    <w:rsid w:val="006712CE"/>
    <w:rsid w:val="006713E0"/>
    <w:rsid w:val="0067259D"/>
    <w:rsid w:val="00682F9B"/>
    <w:rsid w:val="00683EA8"/>
    <w:rsid w:val="00693C7B"/>
    <w:rsid w:val="006B324A"/>
    <w:rsid w:val="006B4C67"/>
    <w:rsid w:val="006D3185"/>
    <w:rsid w:val="006E35DF"/>
    <w:rsid w:val="006F3468"/>
    <w:rsid w:val="0070077D"/>
    <w:rsid w:val="007019D5"/>
    <w:rsid w:val="007251FE"/>
    <w:rsid w:val="007349B1"/>
    <w:rsid w:val="007507BD"/>
    <w:rsid w:val="007515E2"/>
    <w:rsid w:val="007549DC"/>
    <w:rsid w:val="00755E0E"/>
    <w:rsid w:val="007574E0"/>
    <w:rsid w:val="00761C9C"/>
    <w:rsid w:val="007677E8"/>
    <w:rsid w:val="00773A3B"/>
    <w:rsid w:val="00774747"/>
    <w:rsid w:val="00777AE9"/>
    <w:rsid w:val="007802AF"/>
    <w:rsid w:val="00782C9C"/>
    <w:rsid w:val="007851C3"/>
    <w:rsid w:val="007A0762"/>
    <w:rsid w:val="007A133D"/>
    <w:rsid w:val="007A3DC0"/>
    <w:rsid w:val="007A468B"/>
    <w:rsid w:val="007A58BF"/>
    <w:rsid w:val="007A689D"/>
    <w:rsid w:val="007A6A4A"/>
    <w:rsid w:val="007A77E4"/>
    <w:rsid w:val="007B5879"/>
    <w:rsid w:val="007B7CDA"/>
    <w:rsid w:val="007C331F"/>
    <w:rsid w:val="007C5EC3"/>
    <w:rsid w:val="007D0D0D"/>
    <w:rsid w:val="007D0D24"/>
    <w:rsid w:val="007E650E"/>
    <w:rsid w:val="007F4A5D"/>
    <w:rsid w:val="007F5E7F"/>
    <w:rsid w:val="00800855"/>
    <w:rsid w:val="00801118"/>
    <w:rsid w:val="008236B6"/>
    <w:rsid w:val="008245AA"/>
    <w:rsid w:val="008342BE"/>
    <w:rsid w:val="0083472B"/>
    <w:rsid w:val="00835FBC"/>
    <w:rsid w:val="008409A4"/>
    <w:rsid w:val="00842ACF"/>
    <w:rsid w:val="00844908"/>
    <w:rsid w:val="008451A1"/>
    <w:rsid w:val="00850C0E"/>
    <w:rsid w:val="00866F1A"/>
    <w:rsid w:val="008672B6"/>
    <w:rsid w:val="0088566F"/>
    <w:rsid w:val="00891549"/>
    <w:rsid w:val="008937E0"/>
    <w:rsid w:val="008A27BD"/>
    <w:rsid w:val="008B55B6"/>
    <w:rsid w:val="008C3DD4"/>
    <w:rsid w:val="008C42E7"/>
    <w:rsid w:val="008C44A2"/>
    <w:rsid w:val="008E0E0D"/>
    <w:rsid w:val="008E16D0"/>
    <w:rsid w:val="008E75F2"/>
    <w:rsid w:val="00903E68"/>
    <w:rsid w:val="009114CE"/>
    <w:rsid w:val="00913115"/>
    <w:rsid w:val="009152EA"/>
    <w:rsid w:val="00922F67"/>
    <w:rsid w:val="00924278"/>
    <w:rsid w:val="0093462F"/>
    <w:rsid w:val="00945826"/>
    <w:rsid w:val="00947335"/>
    <w:rsid w:val="00947812"/>
    <w:rsid w:val="009551D4"/>
    <w:rsid w:val="00955914"/>
    <w:rsid w:val="009665AE"/>
    <w:rsid w:val="009742E7"/>
    <w:rsid w:val="009763E1"/>
    <w:rsid w:val="009807BF"/>
    <w:rsid w:val="00986E38"/>
    <w:rsid w:val="00994987"/>
    <w:rsid w:val="009B0F74"/>
    <w:rsid w:val="009B1704"/>
    <w:rsid w:val="009B5D1C"/>
    <w:rsid w:val="009C5559"/>
    <w:rsid w:val="009C69F4"/>
    <w:rsid w:val="009C6DE5"/>
    <w:rsid w:val="009E20B3"/>
    <w:rsid w:val="009E4E35"/>
    <w:rsid w:val="009E71E1"/>
    <w:rsid w:val="009F5FC7"/>
    <w:rsid w:val="00A06F9C"/>
    <w:rsid w:val="00A21FF8"/>
    <w:rsid w:val="00A269AF"/>
    <w:rsid w:val="00A3239A"/>
    <w:rsid w:val="00A35D76"/>
    <w:rsid w:val="00A3610D"/>
    <w:rsid w:val="00A428F8"/>
    <w:rsid w:val="00A442E9"/>
    <w:rsid w:val="00A45CDD"/>
    <w:rsid w:val="00A60AF0"/>
    <w:rsid w:val="00A70955"/>
    <w:rsid w:val="00A71745"/>
    <w:rsid w:val="00A80666"/>
    <w:rsid w:val="00A82301"/>
    <w:rsid w:val="00A82558"/>
    <w:rsid w:val="00A86878"/>
    <w:rsid w:val="00A973EA"/>
    <w:rsid w:val="00AC72D7"/>
    <w:rsid w:val="00AC7782"/>
    <w:rsid w:val="00AC7BD7"/>
    <w:rsid w:val="00AD0E92"/>
    <w:rsid w:val="00AD6F07"/>
    <w:rsid w:val="00AE3DB9"/>
    <w:rsid w:val="00AF3BCA"/>
    <w:rsid w:val="00B053D4"/>
    <w:rsid w:val="00B07D36"/>
    <w:rsid w:val="00B11499"/>
    <w:rsid w:val="00B15294"/>
    <w:rsid w:val="00B429C5"/>
    <w:rsid w:val="00B45ABC"/>
    <w:rsid w:val="00B46E0C"/>
    <w:rsid w:val="00B47D36"/>
    <w:rsid w:val="00B5726E"/>
    <w:rsid w:val="00B62844"/>
    <w:rsid w:val="00B76EE1"/>
    <w:rsid w:val="00B85DE1"/>
    <w:rsid w:val="00B9496E"/>
    <w:rsid w:val="00B94CB0"/>
    <w:rsid w:val="00B959CA"/>
    <w:rsid w:val="00BA07EB"/>
    <w:rsid w:val="00BA4EAD"/>
    <w:rsid w:val="00BA51A0"/>
    <w:rsid w:val="00BA6EB1"/>
    <w:rsid w:val="00BB22E9"/>
    <w:rsid w:val="00BB49D9"/>
    <w:rsid w:val="00BC47C4"/>
    <w:rsid w:val="00BC6C1F"/>
    <w:rsid w:val="00BD1329"/>
    <w:rsid w:val="00BF6878"/>
    <w:rsid w:val="00C00E9A"/>
    <w:rsid w:val="00C015B8"/>
    <w:rsid w:val="00C02D61"/>
    <w:rsid w:val="00C04D2E"/>
    <w:rsid w:val="00C07341"/>
    <w:rsid w:val="00C15DC5"/>
    <w:rsid w:val="00C24399"/>
    <w:rsid w:val="00C3119A"/>
    <w:rsid w:val="00C33C3E"/>
    <w:rsid w:val="00C41D73"/>
    <w:rsid w:val="00C4215E"/>
    <w:rsid w:val="00C50928"/>
    <w:rsid w:val="00C51601"/>
    <w:rsid w:val="00C55E3A"/>
    <w:rsid w:val="00C7373D"/>
    <w:rsid w:val="00C740F0"/>
    <w:rsid w:val="00C75930"/>
    <w:rsid w:val="00C81DCA"/>
    <w:rsid w:val="00C82EFE"/>
    <w:rsid w:val="00C8332B"/>
    <w:rsid w:val="00C871D3"/>
    <w:rsid w:val="00C9229D"/>
    <w:rsid w:val="00C935F5"/>
    <w:rsid w:val="00C941B6"/>
    <w:rsid w:val="00C94AEC"/>
    <w:rsid w:val="00C95A8A"/>
    <w:rsid w:val="00C963C4"/>
    <w:rsid w:val="00C978CB"/>
    <w:rsid w:val="00CA4BE8"/>
    <w:rsid w:val="00CB14E1"/>
    <w:rsid w:val="00CB4466"/>
    <w:rsid w:val="00CC3BBD"/>
    <w:rsid w:val="00CC6199"/>
    <w:rsid w:val="00CD1377"/>
    <w:rsid w:val="00CF5AEC"/>
    <w:rsid w:val="00D00D23"/>
    <w:rsid w:val="00D025FF"/>
    <w:rsid w:val="00D11E93"/>
    <w:rsid w:val="00D14E64"/>
    <w:rsid w:val="00D15E89"/>
    <w:rsid w:val="00D2035E"/>
    <w:rsid w:val="00D22F90"/>
    <w:rsid w:val="00D25145"/>
    <w:rsid w:val="00D33D2F"/>
    <w:rsid w:val="00D36E00"/>
    <w:rsid w:val="00D46191"/>
    <w:rsid w:val="00D52BC6"/>
    <w:rsid w:val="00D639DC"/>
    <w:rsid w:val="00D70F52"/>
    <w:rsid w:val="00D74026"/>
    <w:rsid w:val="00D7715C"/>
    <w:rsid w:val="00DA0F66"/>
    <w:rsid w:val="00DA1A69"/>
    <w:rsid w:val="00DA1F50"/>
    <w:rsid w:val="00DA4E9D"/>
    <w:rsid w:val="00DA78F8"/>
    <w:rsid w:val="00DA7E81"/>
    <w:rsid w:val="00DB10C0"/>
    <w:rsid w:val="00DB7ED3"/>
    <w:rsid w:val="00DC1F86"/>
    <w:rsid w:val="00DC350B"/>
    <w:rsid w:val="00DD06F9"/>
    <w:rsid w:val="00DD3B03"/>
    <w:rsid w:val="00DF07EE"/>
    <w:rsid w:val="00DF0C5C"/>
    <w:rsid w:val="00E00AAB"/>
    <w:rsid w:val="00E11FD1"/>
    <w:rsid w:val="00E16CDD"/>
    <w:rsid w:val="00E2211D"/>
    <w:rsid w:val="00E23037"/>
    <w:rsid w:val="00E37C8A"/>
    <w:rsid w:val="00E46F5D"/>
    <w:rsid w:val="00E472DC"/>
    <w:rsid w:val="00E53250"/>
    <w:rsid w:val="00E56B48"/>
    <w:rsid w:val="00E60116"/>
    <w:rsid w:val="00E60740"/>
    <w:rsid w:val="00E62E0F"/>
    <w:rsid w:val="00E75786"/>
    <w:rsid w:val="00E779E4"/>
    <w:rsid w:val="00E77A26"/>
    <w:rsid w:val="00E82B9F"/>
    <w:rsid w:val="00E9120D"/>
    <w:rsid w:val="00E927DA"/>
    <w:rsid w:val="00E941F6"/>
    <w:rsid w:val="00E95304"/>
    <w:rsid w:val="00EA0E40"/>
    <w:rsid w:val="00EA22A4"/>
    <w:rsid w:val="00EA31C8"/>
    <w:rsid w:val="00EA375B"/>
    <w:rsid w:val="00EA7444"/>
    <w:rsid w:val="00EA75F5"/>
    <w:rsid w:val="00EB1941"/>
    <w:rsid w:val="00EC4CE6"/>
    <w:rsid w:val="00EC57DD"/>
    <w:rsid w:val="00EF1B45"/>
    <w:rsid w:val="00EF2BE2"/>
    <w:rsid w:val="00EF632F"/>
    <w:rsid w:val="00F24E89"/>
    <w:rsid w:val="00F32B92"/>
    <w:rsid w:val="00F41C80"/>
    <w:rsid w:val="00F42F8E"/>
    <w:rsid w:val="00F47AA9"/>
    <w:rsid w:val="00F56F79"/>
    <w:rsid w:val="00F57A78"/>
    <w:rsid w:val="00F80A28"/>
    <w:rsid w:val="00F8135C"/>
    <w:rsid w:val="00F86390"/>
    <w:rsid w:val="00F95663"/>
    <w:rsid w:val="00F97481"/>
    <w:rsid w:val="00FA676B"/>
    <w:rsid w:val="00FB7C71"/>
    <w:rsid w:val="00FC7742"/>
    <w:rsid w:val="00FD0266"/>
    <w:rsid w:val="00FE1041"/>
    <w:rsid w:val="00FE6145"/>
    <w:rsid w:val="00FE6AF8"/>
    <w:rsid w:val="00FF405F"/>
    <w:rsid w:val="00FF4318"/>
    <w:rsid w:val="00FF522D"/>
    <w:rsid w:val="00FF67EE"/>
    <w:rsid w:val="0BAC6EE5"/>
    <w:rsid w:val="124D4CB8"/>
    <w:rsid w:val="14C83025"/>
    <w:rsid w:val="20850C91"/>
    <w:rsid w:val="29DC7DB2"/>
    <w:rsid w:val="3294ED47"/>
    <w:rsid w:val="386A0A57"/>
    <w:rsid w:val="41550D2A"/>
    <w:rsid w:val="53EA19F8"/>
    <w:rsid w:val="580810E6"/>
    <w:rsid w:val="60BD6A91"/>
    <w:rsid w:val="69B9B257"/>
    <w:rsid w:val="6AC1E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22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263" TargetMode="External"/><Relationship Id="rId13" Type="http://schemas.openxmlformats.org/officeDocument/2006/relationships/hyperlink" Target="https://www.nice.org.uk/guidance/indevelopment/gid-ta10428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428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19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1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263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1290DC08145DDBCB663345B678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D142-2BBA-4DE9-986B-69AF4E32CED9}"/>
      </w:docPartPr>
      <w:docPartBody>
        <w:p w:rsidR="007F4A5D" w:rsidRDefault="000A44AE" w:rsidP="000A44AE">
          <w:pPr>
            <w:pStyle w:val="FD21290DC08145DDBCB663345B678AC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24277FDBEEC43218869D04888484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30895-279A-49A3-84D2-D9BB8A97ADC5}"/>
      </w:docPartPr>
      <w:docPartBody>
        <w:p w:rsidR="007F4A5D" w:rsidRDefault="000A44AE" w:rsidP="000A44AE">
          <w:pPr>
            <w:pStyle w:val="E24277FDBEEC43218869D04888484CA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5F60E3F64E34DFA99F5572695219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2BD95-72C4-401C-AB60-A66390CB9B9F}"/>
      </w:docPartPr>
      <w:docPartBody>
        <w:p w:rsidR="007F4A5D" w:rsidRDefault="000A44AE" w:rsidP="000A44AE">
          <w:pPr>
            <w:pStyle w:val="05F60E3F64E34DFA99F55726952195B7"/>
          </w:pPr>
          <w:r w:rsidRPr="000C4E08">
            <w:t>insert company name.</w:t>
          </w:r>
        </w:p>
      </w:docPartBody>
    </w:docPart>
    <w:docPart>
      <w:docPartPr>
        <w:name w:val="3159E5A027DD4028AC3C7A60E3A8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22C2-378F-4B1C-BD4A-FF54F492E072}"/>
      </w:docPartPr>
      <w:docPartBody>
        <w:p w:rsidR="007F4A5D" w:rsidRDefault="000A44AE" w:rsidP="000A44AE">
          <w:pPr>
            <w:pStyle w:val="3159E5A027DD4028AC3C7A60E3A820A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C9D5E87826B9497B8E3E9E3582D0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91B58-F579-45EC-A2C6-A4B0ACC14A9D}"/>
      </w:docPartPr>
      <w:docPartBody>
        <w:p w:rsidR="007F4A5D" w:rsidRDefault="000A44AE" w:rsidP="000A44AE">
          <w:pPr>
            <w:pStyle w:val="C9D5E87826B9497B8E3E9E3582D090D3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C478EEE5E4F579E7936D11EDA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9743-1A02-4C6E-AA71-3D2D12B2A48E}"/>
      </w:docPartPr>
      <w:docPartBody>
        <w:p w:rsidR="007F4A5D" w:rsidRDefault="000A44AE" w:rsidP="000A44AE">
          <w:pPr>
            <w:pStyle w:val="102C478EEE5E4F579E7936D11EDA15A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37BD1E83DF91480C89615DFAE9954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E946E-5E06-4EE8-AFD5-3AB7B917D9F6}"/>
      </w:docPartPr>
      <w:docPartBody>
        <w:p w:rsidR="00611E9C" w:rsidRDefault="007F4A5D" w:rsidP="007F4A5D">
          <w:pPr>
            <w:pStyle w:val="37BD1E83DF91480C89615DFAE99545AA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6E8E06BAB46458E8B6A3C39D8032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FB47-1CAF-464E-9888-CF0DC085A48F}"/>
      </w:docPartPr>
      <w:docPartBody>
        <w:p w:rsidR="00611E9C" w:rsidRDefault="007F4A5D" w:rsidP="007F4A5D">
          <w:pPr>
            <w:pStyle w:val="66E8E06BAB46458E8B6A3C39D8032303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19BA6F9B24B48C0B3CBAF3F31905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7817D-A9DA-4720-8691-08ED9AA7C513}"/>
      </w:docPartPr>
      <w:docPartBody>
        <w:p w:rsidR="00611E9C" w:rsidRDefault="007F4A5D" w:rsidP="007F4A5D">
          <w:pPr>
            <w:pStyle w:val="019BA6F9B24B48C0B3CBAF3F31905DC6"/>
          </w:pPr>
          <w:r w:rsidRPr="000C4E08">
            <w:t>insert company name.</w:t>
          </w:r>
        </w:p>
      </w:docPartBody>
    </w:docPart>
    <w:docPart>
      <w:docPartPr>
        <w:name w:val="DEFBBE4450E644FEBA89DC59A4828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ADB44-D794-429C-8730-3BE717F1F15F}"/>
      </w:docPartPr>
      <w:docPartBody>
        <w:p w:rsidR="00611E9C" w:rsidRDefault="007F4A5D" w:rsidP="007F4A5D">
          <w:pPr>
            <w:pStyle w:val="DEFBBE4450E644FEBA89DC59A48286B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F9FCFC4265464034ABFD1F0B845EB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CCAA7-42C0-497D-AD94-7730B5CB9FC3}"/>
      </w:docPartPr>
      <w:docPartBody>
        <w:p w:rsidR="00611E9C" w:rsidRDefault="007F4A5D" w:rsidP="007F4A5D">
          <w:pPr>
            <w:pStyle w:val="F9FCFC4265464034ABFD1F0B845EB7C4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C3B5BB85EE4A68A1601CFACC3BA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D740F-F939-4F23-AC96-29293FC3AE31}"/>
      </w:docPartPr>
      <w:docPartBody>
        <w:p w:rsidR="00611E9C" w:rsidRDefault="007F4A5D" w:rsidP="007F4A5D">
          <w:pPr>
            <w:pStyle w:val="FBC3B5BB85EE4A68A1601CFACC3BA15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2B3FDDBD96D5493CBDE35C1404C60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80C52-6491-4B0C-970C-62A12DC9E324}"/>
      </w:docPartPr>
      <w:docPartBody>
        <w:p w:rsidR="00611E9C" w:rsidRDefault="007F4A5D" w:rsidP="007F4A5D">
          <w:pPr>
            <w:pStyle w:val="2B3FDDBD96D5493CBDE35C1404C60F7D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0F7512EB6F843879EE42DE7607FB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8C71B-38CB-4524-A5D6-7EE73D3F68B2}"/>
      </w:docPartPr>
      <w:docPartBody>
        <w:p w:rsidR="00611E9C" w:rsidRDefault="007F4A5D" w:rsidP="007F4A5D">
          <w:pPr>
            <w:pStyle w:val="40F7512EB6F843879EE42DE7607FBD4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5D48355F661D45B181FD390764133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BF022-33A9-40D3-AE91-E61C4610A5EE}"/>
      </w:docPartPr>
      <w:docPartBody>
        <w:p w:rsidR="00611E9C" w:rsidRDefault="007F4A5D" w:rsidP="007F4A5D">
          <w:pPr>
            <w:pStyle w:val="5D48355F661D45B181FD390764133D9B"/>
          </w:pPr>
          <w:r w:rsidRPr="000C4E08">
            <w:t>insert company name.</w:t>
          </w:r>
        </w:p>
      </w:docPartBody>
    </w:docPart>
    <w:docPart>
      <w:docPartPr>
        <w:name w:val="317C6BC896C34868B3BCC7D1290ED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EF3A8-A02F-459D-B5F0-270D0A880142}"/>
      </w:docPartPr>
      <w:docPartBody>
        <w:p w:rsidR="00611E9C" w:rsidRDefault="007F4A5D" w:rsidP="007F4A5D">
          <w:pPr>
            <w:pStyle w:val="317C6BC896C34868B3BCC7D1290ED118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A4A7DDBF55F049109AB66BFA64EB8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13E74-B1E6-4743-8250-89DB191FAE99}"/>
      </w:docPartPr>
      <w:docPartBody>
        <w:p w:rsidR="00611E9C" w:rsidRDefault="007F4A5D" w:rsidP="007F4A5D">
          <w:pPr>
            <w:pStyle w:val="A4A7DDBF55F049109AB66BFA64EB88C8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3B8E09CE1740B393AF317B5826D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54DFD-89EC-4082-9634-64383CD642C9}"/>
      </w:docPartPr>
      <w:docPartBody>
        <w:p w:rsidR="00611E9C" w:rsidRDefault="007F4A5D" w:rsidP="007F4A5D">
          <w:pPr>
            <w:pStyle w:val="253B8E09CE1740B393AF317B5826D73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96270"/>
    <w:rsid w:val="000A44AE"/>
    <w:rsid w:val="002114D3"/>
    <w:rsid w:val="002554F8"/>
    <w:rsid w:val="002E2E78"/>
    <w:rsid w:val="00320256"/>
    <w:rsid w:val="00375262"/>
    <w:rsid w:val="00611E9C"/>
    <w:rsid w:val="00622532"/>
    <w:rsid w:val="007677E8"/>
    <w:rsid w:val="007F4A5D"/>
    <w:rsid w:val="009C6DE5"/>
    <w:rsid w:val="00C00E9A"/>
    <w:rsid w:val="00C07341"/>
    <w:rsid w:val="00C37377"/>
    <w:rsid w:val="00C740F0"/>
    <w:rsid w:val="00D44233"/>
    <w:rsid w:val="00E60740"/>
    <w:rsid w:val="00E84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BD1E83DF91480C89615DFAE99545AA">
    <w:name w:val="37BD1E83DF91480C89615DFAE99545AA"/>
    <w:rsid w:val="007F4A5D"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E842C4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FD21290DC08145DDBCB663345B678AC0">
    <w:name w:val="FD21290DC08145DDBCB663345B678AC0"/>
    <w:rsid w:val="000A44AE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E24277FDBEEC43218869D04888484CA2">
    <w:name w:val="E24277FDBEEC43218869D04888484CA2"/>
    <w:rsid w:val="000A44AE"/>
  </w:style>
  <w:style w:type="paragraph" w:customStyle="1" w:styleId="05F60E3F64E34DFA99F55726952195B7">
    <w:name w:val="05F60E3F64E34DFA99F55726952195B7"/>
    <w:rsid w:val="000A44AE"/>
  </w:style>
  <w:style w:type="paragraph" w:customStyle="1" w:styleId="66E8E06BAB46458E8B6A3C39D8032303">
    <w:name w:val="66E8E06BAB46458E8B6A3C39D8032303"/>
    <w:rsid w:val="007F4A5D"/>
  </w:style>
  <w:style w:type="paragraph" w:customStyle="1" w:styleId="019BA6F9B24B48C0B3CBAF3F31905DC6">
    <w:name w:val="019BA6F9B24B48C0B3CBAF3F31905DC6"/>
    <w:rsid w:val="007F4A5D"/>
  </w:style>
  <w:style w:type="paragraph" w:customStyle="1" w:styleId="DEFBBE4450E644FEBA89DC59A48286B2">
    <w:name w:val="DEFBBE4450E644FEBA89DC59A48286B2"/>
    <w:rsid w:val="007F4A5D"/>
  </w:style>
  <w:style w:type="paragraph" w:customStyle="1" w:styleId="3159E5A027DD4028AC3C7A60E3A820AD">
    <w:name w:val="3159E5A027DD4028AC3C7A60E3A820AD"/>
    <w:rsid w:val="000A44AE"/>
  </w:style>
  <w:style w:type="paragraph" w:customStyle="1" w:styleId="C9D5E87826B9497B8E3E9E3582D090D3">
    <w:name w:val="C9D5E87826B9497B8E3E9E3582D090D3"/>
    <w:rsid w:val="000A44AE"/>
  </w:style>
  <w:style w:type="paragraph" w:customStyle="1" w:styleId="102C478EEE5E4F579E7936D11EDA15A5">
    <w:name w:val="102C478EEE5E4F579E7936D11EDA15A5"/>
    <w:rsid w:val="000A44AE"/>
  </w:style>
  <w:style w:type="paragraph" w:customStyle="1" w:styleId="F9FCFC4265464034ABFD1F0B845EB7C4">
    <w:name w:val="F9FCFC4265464034ABFD1F0B845EB7C4"/>
    <w:rsid w:val="007F4A5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FBC3B5BB85EE4A68A1601CFACC3BA159">
    <w:name w:val="FBC3B5BB85EE4A68A1601CFACC3BA159"/>
    <w:rsid w:val="007F4A5D"/>
  </w:style>
  <w:style w:type="paragraph" w:customStyle="1" w:styleId="2B3FDDBD96D5493CBDE35C1404C60F7D">
    <w:name w:val="2B3FDDBD96D5493CBDE35C1404C60F7D"/>
    <w:rsid w:val="007F4A5D"/>
  </w:style>
  <w:style w:type="paragraph" w:customStyle="1" w:styleId="40F7512EB6F843879EE42DE7607FBD46">
    <w:name w:val="40F7512EB6F843879EE42DE7607FBD46"/>
    <w:rsid w:val="007F4A5D"/>
  </w:style>
  <w:style w:type="paragraph" w:customStyle="1" w:styleId="5D48355F661D45B181FD390764133D9B">
    <w:name w:val="5D48355F661D45B181FD390764133D9B"/>
    <w:rsid w:val="007F4A5D"/>
  </w:style>
  <w:style w:type="paragraph" w:customStyle="1" w:styleId="317C6BC896C34868B3BCC7D1290ED118">
    <w:name w:val="317C6BC896C34868B3BCC7D1290ED118"/>
    <w:rsid w:val="007F4A5D"/>
  </w:style>
  <w:style w:type="paragraph" w:customStyle="1" w:styleId="A4A7DDBF55F049109AB66BFA64EB88C8">
    <w:name w:val="A4A7DDBF55F049109AB66BFA64EB88C8"/>
    <w:rsid w:val="007F4A5D"/>
  </w:style>
  <w:style w:type="paragraph" w:customStyle="1" w:styleId="253B8E09CE1740B393AF317B5826D739">
    <w:name w:val="253B8E09CE1740B393AF317B5826D739"/>
    <w:rsid w:val="007F4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52</Words>
  <Characters>771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0-10T09:27:00Z</dcterms:created>
  <dcterms:modified xsi:type="dcterms:W3CDTF">2024-10-1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0-10T09:27:5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a4ca305-2755-444c-bf8d-fd86ac705b89</vt:lpwstr>
  </property>
  <property fmtid="{D5CDD505-2E9C-101B-9397-08002B2CF9AE}" pid="8" name="MSIP_Label_c69d85d5-6d9e-4305-a294-1f636ec0f2d6_ContentBits">
    <vt:lpwstr>0</vt:lpwstr>
  </property>
</Properties>
</file>